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D26B8" w14:textId="5427CE3A" w:rsidR="0092212A" w:rsidRPr="00F643DD" w:rsidRDefault="001064F7" w:rsidP="00F643DD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HIỆU QUẢ SỬ DỤNG ATOSIBAN TRÊN NHỮNG BỆNH NHÂN THẤT BẠI LÀM TỔ</w:t>
      </w:r>
    </w:p>
    <w:p w14:paraId="09D1078C" w14:textId="331B306B" w:rsidR="001064F7" w:rsidRPr="00F643DD" w:rsidRDefault="001064F7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351D594E" w14:textId="38031E83" w:rsidR="001064F7" w:rsidRPr="00F643DD" w:rsidRDefault="001064F7" w:rsidP="00F643DD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Mục tiêu nghiên cứu:</w:t>
      </w:r>
    </w:p>
    <w:p w14:paraId="6AB6683F" w14:textId="2FB35426" w:rsidR="00E65293" w:rsidRPr="00F643DD" w:rsidRDefault="00E65293" w:rsidP="00F643DD">
      <w:pPr>
        <w:spacing w:line="360" w:lineRule="auto"/>
        <w:rPr>
          <w:rFonts w:ascii="Times New Roman" w:hAnsi="Times New Roman" w:cs="Times New Roman"/>
          <w:i/>
          <w:iCs/>
          <w:lang w:val="vi-VN"/>
        </w:rPr>
      </w:pPr>
      <w:r w:rsidRPr="00F643DD">
        <w:rPr>
          <w:rFonts w:ascii="Times New Roman" w:hAnsi="Times New Roman" w:cs="Times New Roman"/>
          <w:i/>
          <w:iCs/>
          <w:lang w:val="vi-VN"/>
        </w:rPr>
        <w:t>Mục ti</w:t>
      </w:r>
      <w:r w:rsidR="002B0C1A" w:rsidRPr="00F643DD">
        <w:rPr>
          <w:rFonts w:ascii="Times New Roman" w:hAnsi="Times New Roman" w:cs="Times New Roman"/>
          <w:i/>
          <w:iCs/>
          <w:lang w:val="vi-VN"/>
        </w:rPr>
        <w:t>êu</w:t>
      </w:r>
      <w:r w:rsidRPr="00F643DD">
        <w:rPr>
          <w:rFonts w:ascii="Times New Roman" w:hAnsi="Times New Roman" w:cs="Times New Roman"/>
          <w:i/>
          <w:iCs/>
          <w:lang w:val="vi-VN"/>
        </w:rPr>
        <w:t xml:space="preserve"> chính</w:t>
      </w:r>
    </w:p>
    <w:p w14:paraId="431075DC" w14:textId="7C0CB7B4" w:rsidR="001064F7" w:rsidRPr="00F643DD" w:rsidRDefault="001064F7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 xml:space="preserve">Đánh giá hiệu quả sử dụng atosiban lên </w:t>
      </w:r>
      <w:r w:rsidR="00E65293" w:rsidRPr="00F643DD">
        <w:rPr>
          <w:rFonts w:ascii="Times New Roman" w:hAnsi="Times New Roman" w:cs="Times New Roman"/>
          <w:lang w:val="vi-VN"/>
        </w:rPr>
        <w:t>kết quả điều trị</w:t>
      </w:r>
      <w:r w:rsidR="00502E2A" w:rsidRPr="00F643DD">
        <w:rPr>
          <w:rFonts w:ascii="Times New Roman" w:hAnsi="Times New Roman" w:cs="Times New Roman"/>
          <w:lang w:val="vi-VN"/>
        </w:rPr>
        <w:t xml:space="preserve"> chuyển phôi trữ</w:t>
      </w:r>
      <w:r w:rsidR="00E65293" w:rsidRPr="00F643DD">
        <w:rPr>
          <w:rFonts w:ascii="Times New Roman" w:hAnsi="Times New Roman" w:cs="Times New Roman"/>
          <w:lang w:val="vi-VN"/>
        </w:rPr>
        <w:t xml:space="preserve"> </w:t>
      </w:r>
      <w:r w:rsidRPr="00F643DD">
        <w:rPr>
          <w:rFonts w:ascii="Times New Roman" w:hAnsi="Times New Roman" w:cs="Times New Roman"/>
          <w:lang w:val="vi-VN"/>
        </w:rPr>
        <w:t>ở n</w:t>
      </w:r>
      <w:r w:rsidR="00E65293" w:rsidRPr="00F643DD">
        <w:rPr>
          <w:rFonts w:ascii="Times New Roman" w:hAnsi="Times New Roman" w:cs="Times New Roman"/>
          <w:lang w:val="vi-VN"/>
        </w:rPr>
        <w:t>h</w:t>
      </w:r>
      <w:r w:rsidRPr="00F643DD">
        <w:rPr>
          <w:rFonts w:ascii="Times New Roman" w:hAnsi="Times New Roman" w:cs="Times New Roman"/>
          <w:lang w:val="vi-VN"/>
        </w:rPr>
        <w:t>ững bệnh nhân</w:t>
      </w:r>
      <w:r w:rsidR="00E65293" w:rsidRPr="00F643DD">
        <w:rPr>
          <w:rFonts w:ascii="Times New Roman" w:hAnsi="Times New Roman" w:cs="Times New Roman"/>
          <w:lang w:val="vi-VN"/>
        </w:rPr>
        <w:t xml:space="preserve"> TTTON </w:t>
      </w:r>
      <w:r w:rsidRPr="00F643DD">
        <w:rPr>
          <w:rFonts w:ascii="Times New Roman" w:hAnsi="Times New Roman" w:cs="Times New Roman"/>
          <w:lang w:val="vi-VN"/>
        </w:rPr>
        <w:t xml:space="preserve">thất bại làm tổ </w:t>
      </w:r>
      <w:r w:rsidR="000C41F6">
        <w:rPr>
          <w:rFonts w:ascii="Times New Roman" w:hAnsi="Times New Roman" w:cs="Times New Roman"/>
          <w:lang w:val="vi-VN"/>
        </w:rPr>
        <w:t>(RIF)</w:t>
      </w:r>
    </w:p>
    <w:p w14:paraId="12FFE182" w14:textId="5A2BF4BB" w:rsidR="00E65293" w:rsidRPr="000C41F6" w:rsidRDefault="00E65293" w:rsidP="00F643D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>Thất bại làm tổ được định nghĩa thất bại sau &gt;3 chu kỳ chuyển phôi hoặc sử dụng trên 10 phôi chất lượng tốt</w:t>
      </w:r>
    </w:p>
    <w:p w14:paraId="3BD90540" w14:textId="7950F0A3" w:rsidR="00E65293" w:rsidRPr="00F643DD" w:rsidRDefault="00E65293" w:rsidP="00F643DD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Kết cục chính:</w:t>
      </w:r>
    </w:p>
    <w:p w14:paraId="0DDAA334" w14:textId="78F2AE08" w:rsidR="002B0C1A" w:rsidRPr="00F643DD" w:rsidRDefault="00E65293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>So sánh tỷ lệ thai lâm sàng</w:t>
      </w:r>
      <w:r w:rsidR="002B0C1A" w:rsidRPr="00F643DD">
        <w:rPr>
          <w:rFonts w:ascii="Times New Roman" w:hAnsi="Times New Roman" w:cs="Times New Roman"/>
          <w:lang w:val="vi-VN"/>
        </w:rPr>
        <w:t xml:space="preserve"> sau chuyển phôi trữ</w:t>
      </w:r>
      <w:r w:rsidRPr="00F643DD">
        <w:rPr>
          <w:rFonts w:ascii="Times New Roman" w:hAnsi="Times New Roman" w:cs="Times New Roman"/>
          <w:lang w:val="vi-VN"/>
        </w:rPr>
        <w:t xml:space="preserve"> </w:t>
      </w:r>
      <w:r w:rsidR="002B0C1A" w:rsidRPr="00F643DD">
        <w:rPr>
          <w:rFonts w:ascii="Times New Roman" w:hAnsi="Times New Roman" w:cs="Times New Roman"/>
          <w:lang w:val="vi-VN"/>
        </w:rPr>
        <w:t>giữa hai nhóm bệnh nhân RIF có sử dụng atosiban và nhóm RIF không sử dụng atosiban</w:t>
      </w:r>
    </w:p>
    <w:p w14:paraId="54870012" w14:textId="3A2D5A6C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Thiết kế nghiên cứu</w:t>
      </w:r>
      <w:r w:rsidRPr="00F643DD">
        <w:rPr>
          <w:rFonts w:ascii="Times New Roman" w:hAnsi="Times New Roman" w:cs="Times New Roman"/>
          <w:lang w:val="vi-VN"/>
        </w:rPr>
        <w:t>: Đoàn hệ hồi cứu</w:t>
      </w:r>
    </w:p>
    <w:p w14:paraId="661A5037" w14:textId="513451F9" w:rsidR="002B0C1A" w:rsidRPr="00F643DD" w:rsidRDefault="002B0C1A" w:rsidP="00F643DD">
      <w:pPr>
        <w:spacing w:line="360" w:lineRule="auto"/>
        <w:rPr>
          <w:rFonts w:ascii="Times New Roman" w:hAnsi="Times New Roman" w:cs="Times New Roman"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Nơi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thực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hiện</w:t>
      </w:r>
      <w:proofErr w:type="spellEnd"/>
      <w:r w:rsidRPr="00F643DD">
        <w:rPr>
          <w:rFonts w:ascii="Times New Roman" w:hAnsi="Times New Roman" w:cs="Times New Roman"/>
          <w:lang w:val="vi-VN"/>
        </w:rPr>
        <w:t>: Bệnh viện Mỹ Đức</w:t>
      </w:r>
      <w:r w:rsidRPr="00F643DD">
        <w:rPr>
          <w:rFonts w:ascii="Times New Roman" w:hAnsi="Times New Roman" w:cs="Times New Roman"/>
        </w:rPr>
        <w:t xml:space="preserve"> </w:t>
      </w:r>
    </w:p>
    <w:p w14:paraId="16E51D78" w14:textId="1826B47D" w:rsidR="009E636A" w:rsidRPr="00F643DD" w:rsidRDefault="002B0C1A" w:rsidP="00F643DD">
      <w:pPr>
        <w:spacing w:line="360" w:lineRule="auto"/>
        <w:rPr>
          <w:rFonts w:ascii="Times New Roman" w:hAnsi="Times New Roman" w:cs="Times New Roman"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Quầ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thể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nghiê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cứu</w:t>
      </w:r>
      <w:proofErr w:type="spellEnd"/>
      <w:r w:rsidRPr="00F643DD">
        <w:rPr>
          <w:rFonts w:ascii="Times New Roman" w:hAnsi="Times New Roman" w:cs="Times New Roman"/>
        </w:rPr>
        <w:t>:</w:t>
      </w:r>
      <w:r w:rsidRPr="00F643DD">
        <w:rPr>
          <w:rFonts w:ascii="Times New Roman" w:hAnsi="Times New Roman" w:cs="Times New Roman"/>
          <w:lang w:val="vi-V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ữ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â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ự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h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ụ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i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ro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ố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ghiệm</w:t>
      </w:r>
      <w:proofErr w:type="spellEnd"/>
      <w:r w:rsidRPr="00F643DD">
        <w:rPr>
          <w:rFonts w:ascii="Times New Roman" w:hAnsi="Times New Roman" w:cs="Times New Roman"/>
          <w:lang w:val="vi-VN"/>
        </w:rPr>
        <w:t>, chuyển phôi trữ</w:t>
      </w:r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ạ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v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ỹ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ứ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và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v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ỹ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ứ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Phú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uận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từ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r w:rsidRPr="00F643DD">
        <w:rPr>
          <w:rFonts w:ascii="Times New Roman" w:hAnsi="Times New Roman" w:cs="Times New Roman"/>
          <w:lang w:val="vi-VN"/>
        </w:rPr>
        <w:t>1/2014</w:t>
      </w:r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ến</w:t>
      </w:r>
      <w:proofErr w:type="spellEnd"/>
      <w:r w:rsidRPr="00F643DD">
        <w:rPr>
          <w:rFonts w:ascii="Times New Roman" w:hAnsi="Times New Roman" w:cs="Times New Roman"/>
          <w:lang w:val="vi-VN"/>
        </w:rPr>
        <w:t xml:space="preserve"> 1/2022</w:t>
      </w:r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thoả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iêu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huẩ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ậ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oại</w:t>
      </w:r>
      <w:proofErr w:type="spellEnd"/>
      <w:r w:rsidRPr="00F643DD">
        <w:rPr>
          <w:rFonts w:ascii="Times New Roman" w:hAnsi="Times New Roman" w:cs="Times New Roman"/>
        </w:rPr>
        <w:t>.</w:t>
      </w:r>
    </w:p>
    <w:p w14:paraId="7E6D542C" w14:textId="5A09428B" w:rsidR="002B0C1A" w:rsidRPr="00F643DD" w:rsidRDefault="002B0C1A" w:rsidP="00F643DD">
      <w:pPr>
        <w:spacing w:line="360" w:lineRule="auto"/>
        <w:rPr>
          <w:rFonts w:ascii="Times New Roman" w:hAnsi="Times New Roman" w:cs="Times New Roman"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Phương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pháp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chọ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mẫu</w:t>
      </w:r>
      <w:proofErr w:type="spellEnd"/>
      <w:r w:rsidRPr="00F643DD">
        <w:rPr>
          <w:rFonts w:ascii="Times New Roman" w:hAnsi="Times New Roman" w:cs="Times New Roman"/>
        </w:rPr>
        <w:t xml:space="preserve">: </w:t>
      </w:r>
      <w:proofErr w:type="spellStart"/>
      <w:r w:rsidRPr="00F643DD">
        <w:rPr>
          <w:rFonts w:ascii="Times New Roman" w:hAnsi="Times New Roman" w:cs="Times New Roman"/>
        </w:rPr>
        <w:t>Chọ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ẫu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oà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ộ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ro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ờ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gia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ghiê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ứu</w:t>
      </w:r>
      <w:proofErr w:type="spellEnd"/>
      <w:r w:rsidRPr="00F643DD">
        <w:rPr>
          <w:rFonts w:ascii="Times New Roman" w:hAnsi="Times New Roman" w:cs="Times New Roman"/>
        </w:rPr>
        <w:t>.</w:t>
      </w:r>
    </w:p>
    <w:p w14:paraId="5A7B5D57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b/>
          <w:bCs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Tiêu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chuẩ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nhậ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loại</w:t>
      </w:r>
      <w:proofErr w:type="spellEnd"/>
      <w:r w:rsidRPr="00F643DD">
        <w:rPr>
          <w:rFonts w:ascii="Times New Roman" w:hAnsi="Times New Roman" w:cs="Times New Roman"/>
          <w:b/>
          <w:bCs/>
        </w:rPr>
        <w:t>:</w:t>
      </w:r>
    </w:p>
    <w:p w14:paraId="49B8A82C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i/>
          <w:iCs/>
        </w:rPr>
      </w:pPr>
      <w:proofErr w:type="spellStart"/>
      <w:r w:rsidRPr="00F643DD">
        <w:rPr>
          <w:rFonts w:ascii="Times New Roman" w:hAnsi="Times New Roman" w:cs="Times New Roman"/>
          <w:i/>
          <w:iCs/>
        </w:rPr>
        <w:t>Tiêu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chuẩn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nhận</w:t>
      </w:r>
      <w:proofErr w:type="spellEnd"/>
      <w:r w:rsidRPr="00F643DD">
        <w:rPr>
          <w:rFonts w:ascii="Times New Roman" w:hAnsi="Times New Roman" w:cs="Times New Roman"/>
          <w:i/>
          <w:iCs/>
        </w:rPr>
        <w:t>:</w:t>
      </w:r>
    </w:p>
    <w:p w14:paraId="4C188A75" w14:textId="5AE19DE2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</w:rPr>
        <w:t xml:space="preserve">- </w:t>
      </w:r>
      <w:proofErr w:type="spellStart"/>
      <w:r w:rsidRPr="00F643DD">
        <w:rPr>
          <w:rFonts w:ascii="Times New Roman" w:hAnsi="Times New Roman" w:cs="Times New Roman"/>
        </w:rPr>
        <w:t>Thự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h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="009E636A" w:rsidRPr="00F643DD">
        <w:rPr>
          <w:rFonts w:ascii="Times New Roman" w:hAnsi="Times New Roman" w:cs="Times New Roman"/>
        </w:rPr>
        <w:t>chuyển</w:t>
      </w:r>
      <w:proofErr w:type="spellEnd"/>
      <w:r w:rsidR="009E636A" w:rsidRPr="00F643DD">
        <w:rPr>
          <w:rFonts w:ascii="Times New Roman" w:hAnsi="Times New Roman" w:cs="Times New Roman"/>
          <w:lang w:val="vi-VN"/>
        </w:rPr>
        <w:t xml:space="preserve"> phôi trữ</w:t>
      </w:r>
    </w:p>
    <w:p w14:paraId="4B79CE45" w14:textId="77777777" w:rsidR="002B0C1A" w:rsidRPr="00F643DD" w:rsidRDefault="002B0C1A" w:rsidP="00F643DD">
      <w:pPr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proofErr w:type="spellStart"/>
      <w:r w:rsidRPr="00F643DD">
        <w:rPr>
          <w:rFonts w:ascii="Times New Roman" w:hAnsi="Times New Roman" w:cs="Times New Roman"/>
        </w:rPr>
        <w:t>Tuổ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ừ</w:t>
      </w:r>
      <w:proofErr w:type="spellEnd"/>
      <w:r w:rsidRPr="00F643DD">
        <w:rPr>
          <w:rFonts w:ascii="Times New Roman" w:hAnsi="Times New Roman" w:cs="Times New Roman"/>
        </w:rPr>
        <w:t xml:space="preserve"> 18 </w:t>
      </w:r>
      <w:r w:rsidRPr="00F643DD">
        <w:rPr>
          <w:rFonts w:ascii="Times New Roman" w:hAnsi="Times New Roman" w:cs="Times New Roman"/>
          <w:lang w:val="vi-VN"/>
        </w:rPr>
        <w:t>-</w:t>
      </w:r>
      <w:r w:rsidRPr="00F643DD">
        <w:rPr>
          <w:rFonts w:ascii="Times New Roman" w:hAnsi="Times New Roman" w:cs="Times New Roman"/>
        </w:rPr>
        <w:t xml:space="preserve"> </w:t>
      </w:r>
      <w:r w:rsidRPr="00F643DD">
        <w:rPr>
          <w:rFonts w:ascii="Times New Roman" w:hAnsi="Times New Roman" w:cs="Times New Roman"/>
          <w:lang w:val="vi-VN"/>
        </w:rPr>
        <w:t>40</w:t>
      </w:r>
      <w:r w:rsidRPr="00F643DD">
        <w:rPr>
          <w:rFonts w:ascii="Times New Roman" w:hAnsi="Times New Roman" w:cs="Times New Roman"/>
        </w:rPr>
        <w:t xml:space="preserve">. </w:t>
      </w:r>
    </w:p>
    <w:p w14:paraId="1AEB01BD" w14:textId="77777777" w:rsidR="002B0C1A" w:rsidRPr="00F643DD" w:rsidRDefault="002B0C1A" w:rsidP="00F643DD">
      <w:pPr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r w:rsidRPr="00F643DD">
        <w:rPr>
          <w:rFonts w:ascii="Times New Roman" w:hAnsi="Times New Roman" w:cs="Times New Roman"/>
        </w:rPr>
        <w:t>BMI: 18 – 30 kg/m</w:t>
      </w:r>
      <w:r w:rsidRPr="00F643DD">
        <w:rPr>
          <w:rFonts w:ascii="Times New Roman" w:hAnsi="Times New Roman" w:cs="Times New Roman"/>
          <w:vertAlign w:val="superscript"/>
        </w:rPr>
        <w:t xml:space="preserve">2 </w:t>
      </w:r>
    </w:p>
    <w:p w14:paraId="44AE6CE0" w14:textId="77777777" w:rsidR="002B0C1A" w:rsidRPr="00F643DD" w:rsidRDefault="002B0C1A" w:rsidP="00F643DD">
      <w:pPr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r w:rsidRPr="00F643DD">
        <w:rPr>
          <w:rFonts w:ascii="Times New Roman" w:hAnsi="Times New Roman" w:cs="Times New Roman"/>
        </w:rPr>
        <w:t xml:space="preserve">KTBT </w:t>
      </w:r>
      <w:proofErr w:type="spellStart"/>
      <w:r w:rsidRPr="00F643DD">
        <w:rPr>
          <w:rFonts w:ascii="Times New Roman" w:hAnsi="Times New Roman" w:cs="Times New Roman"/>
        </w:rPr>
        <w:t>bằ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phá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ồ</w:t>
      </w:r>
      <w:proofErr w:type="spellEnd"/>
      <w:r w:rsidRPr="00F643DD">
        <w:rPr>
          <w:rFonts w:ascii="Times New Roman" w:hAnsi="Times New Roman" w:cs="Times New Roman"/>
        </w:rPr>
        <w:t xml:space="preserve"> GnRH antagonist</w:t>
      </w:r>
    </w:p>
    <w:p w14:paraId="27D00024" w14:textId="45E0A332" w:rsidR="002B0C1A" w:rsidRPr="00F643DD" w:rsidRDefault="002B0C1A" w:rsidP="00F643DD">
      <w:pPr>
        <w:shd w:val="clear" w:color="auto" w:fill="FFFFFF"/>
        <w:tabs>
          <w:tab w:val="left" w:pos="1080"/>
        </w:tabs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Thất bại làm tổ: </w:t>
      </w:r>
      <w:proofErr w:type="spellStart"/>
      <w:r w:rsidRPr="00F643DD">
        <w:rPr>
          <w:rFonts w:ascii="Times New Roman" w:hAnsi="Times New Roman" w:cs="Times New Roman"/>
        </w:rPr>
        <w:t>Thất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ạ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r w:rsidRPr="00F643DD">
        <w:rPr>
          <w:rFonts w:ascii="Times New Roman" w:hAnsi="Times New Roman" w:cs="Times New Roman"/>
        </w:rPr>
        <w:sym w:font="Symbol" w:char="F0B3"/>
      </w:r>
      <w:r w:rsidRPr="00F643DD">
        <w:rPr>
          <w:rFonts w:ascii="Times New Roman" w:hAnsi="Times New Roman" w:cs="Times New Roman"/>
        </w:rPr>
        <w:t xml:space="preserve"> 3</w:t>
      </w:r>
      <w:r w:rsidRPr="00F643DD">
        <w:rPr>
          <w:rFonts w:ascii="Times New Roman" w:hAnsi="Times New Roman" w:cs="Times New Roman"/>
          <w:lang w:val="vi-VN"/>
        </w:rPr>
        <w:t xml:space="preserve"> lần chuyển phôi</w:t>
      </w:r>
    </w:p>
    <w:p w14:paraId="71A23DB7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i/>
          <w:iCs/>
        </w:rPr>
      </w:pPr>
      <w:proofErr w:type="spellStart"/>
      <w:r w:rsidRPr="00F643DD">
        <w:rPr>
          <w:rFonts w:ascii="Times New Roman" w:hAnsi="Times New Roman" w:cs="Times New Roman"/>
          <w:i/>
          <w:iCs/>
        </w:rPr>
        <w:t>Tiêu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chuẩn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loại</w:t>
      </w:r>
      <w:proofErr w:type="spellEnd"/>
      <w:r w:rsidRPr="00F643DD">
        <w:rPr>
          <w:rFonts w:ascii="Times New Roman" w:hAnsi="Times New Roman" w:cs="Times New Roman"/>
          <w:i/>
          <w:iCs/>
        </w:rPr>
        <w:t>:</w:t>
      </w:r>
    </w:p>
    <w:p w14:paraId="7826911C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</w:rPr>
        <w:t>- IVM</w:t>
      </w:r>
    </w:p>
    <w:p w14:paraId="7A99D448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</w:rPr>
        <w:t xml:space="preserve">- Xin </w:t>
      </w:r>
      <w:proofErr w:type="spellStart"/>
      <w:r w:rsidRPr="00F643DD">
        <w:rPr>
          <w:rFonts w:ascii="Times New Roman" w:hAnsi="Times New Roman" w:cs="Times New Roman"/>
        </w:rPr>
        <w:t>cho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oãn</w:t>
      </w:r>
      <w:proofErr w:type="spellEnd"/>
    </w:p>
    <w:p w14:paraId="7A7C7760" w14:textId="77777777" w:rsidR="002B0C1A" w:rsidRPr="00F643DD" w:rsidRDefault="002B0C1A" w:rsidP="00F643DD">
      <w:pPr>
        <w:shd w:val="clear" w:color="auto" w:fill="FFFFFF"/>
        <w:tabs>
          <w:tab w:val="left" w:pos="1080"/>
        </w:tabs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lastRenderedPageBreak/>
        <w:t xml:space="preserve">- </w:t>
      </w:r>
      <w:proofErr w:type="spellStart"/>
      <w:r w:rsidRPr="00F643DD">
        <w:rPr>
          <w:rFonts w:ascii="Times New Roman" w:hAnsi="Times New Roman" w:cs="Times New Roman"/>
        </w:rPr>
        <w:t>Bất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ườ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 xml:space="preserve">: u </w:t>
      </w:r>
      <w:proofErr w:type="spellStart"/>
      <w:r w:rsidRPr="00F643DD">
        <w:rPr>
          <w:rFonts w:ascii="Times New Roman" w:hAnsi="Times New Roman" w:cs="Times New Roman"/>
        </w:rPr>
        <w:t>xơ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dưới</w:t>
      </w:r>
      <w:proofErr w:type="spellEnd"/>
      <w:r w:rsidRPr="00F643DD">
        <w:rPr>
          <w:rFonts w:ascii="Times New Roman" w:hAnsi="Times New Roman" w:cs="Times New Roman"/>
        </w:rPr>
        <w:t xml:space="preserve"> NM, polyp </w:t>
      </w:r>
      <w:proofErr w:type="spellStart"/>
      <w:r w:rsidRPr="00F643DD">
        <w:rPr>
          <w:rFonts w:ascii="Times New Roman" w:hAnsi="Times New Roman" w:cs="Times New Roman"/>
        </w:rPr>
        <w:t>lò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vác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gă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>,</w:t>
      </w:r>
      <w:r w:rsidRPr="00F643DD">
        <w:rPr>
          <w:rFonts w:ascii="Times New Roman" w:hAnsi="Times New Roman" w:cs="Times New Roman"/>
          <w:lang w:val="vi-V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dí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uồ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</w:p>
    <w:p w14:paraId="7E851756" w14:textId="2E320410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proofErr w:type="spellStart"/>
      <w:r w:rsidRPr="00F643DD">
        <w:rPr>
          <w:rFonts w:ascii="Times New Roman" w:hAnsi="Times New Roman" w:cs="Times New Roman"/>
        </w:rPr>
        <w:t>Có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á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ý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ạ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ính</w:t>
      </w:r>
      <w:proofErr w:type="spellEnd"/>
      <w:r w:rsidRPr="00F643DD">
        <w:rPr>
          <w:rFonts w:ascii="Times New Roman" w:hAnsi="Times New Roman" w:cs="Times New Roman"/>
        </w:rPr>
        <w:t xml:space="preserve">: </w:t>
      </w:r>
      <w:proofErr w:type="spellStart"/>
      <w:r w:rsidRPr="00F643DD">
        <w:rPr>
          <w:rFonts w:ascii="Times New Roman" w:hAnsi="Times New Roman" w:cs="Times New Roman"/>
        </w:rPr>
        <w:t>tim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ạch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tiểu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ường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u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ư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xươ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khớp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đa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xơ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ứng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ý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ận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ý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gan</w:t>
      </w:r>
      <w:proofErr w:type="spellEnd"/>
      <w:r w:rsidRPr="00F643DD">
        <w:rPr>
          <w:rFonts w:ascii="Times New Roman" w:hAnsi="Times New Roman" w:cs="Times New Roman"/>
        </w:rPr>
        <w:t>.</w:t>
      </w:r>
    </w:p>
    <w:p w14:paraId="2909D409" w14:textId="37D9BDF6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7EE2AB6A" w14:textId="44851CAA" w:rsidR="009E636A" w:rsidRPr="00F643DD" w:rsidRDefault="003676AC" w:rsidP="00F643DD">
      <w:pPr>
        <w:pStyle w:val="ListParagraph"/>
        <w:tabs>
          <w:tab w:val="left" w:pos="360"/>
        </w:tabs>
        <w:spacing w:before="120" w:after="120" w:line="360" w:lineRule="auto"/>
        <w:ind w:left="0"/>
        <w:jc w:val="center"/>
        <w:outlineLvl w:val="0"/>
        <w:rPr>
          <w:rFonts w:ascii="Times New Roman" w:hAnsi="Times New Roman" w:cs="Times New Roman"/>
          <w:b/>
        </w:rPr>
      </w:pPr>
      <w:r w:rsidRPr="00F643DD">
        <w:rPr>
          <w:rFonts w:ascii="Times New Roman" w:hAnsi="Times New Roman" w:cs="Times New Roman"/>
          <w:b/>
        </w:rPr>
        <w:t>BẢNG:</w:t>
      </w:r>
      <w:r w:rsidRPr="00F643DD">
        <w:rPr>
          <w:rFonts w:ascii="Times New Roman" w:hAnsi="Times New Roman" w:cs="Times New Roman"/>
          <w:b/>
          <w:lang w:val="vi-VN"/>
        </w:rPr>
        <w:t xml:space="preserve"> </w:t>
      </w:r>
      <w:r w:rsidR="009E636A" w:rsidRPr="00F643DD">
        <w:rPr>
          <w:rFonts w:ascii="Times New Roman" w:hAnsi="Times New Roman" w:cs="Times New Roman"/>
          <w:b/>
        </w:rPr>
        <w:t>ĐẶC ĐIỂM BỆNH NHÂN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955"/>
        <w:gridCol w:w="2250"/>
        <w:gridCol w:w="2137"/>
        <w:gridCol w:w="1463"/>
      </w:tblGrid>
      <w:tr w:rsidR="00CB528D" w:rsidRPr="00F643DD" w14:paraId="33BCEC6F" w14:textId="77777777" w:rsidTr="00F33E0A">
        <w:tc>
          <w:tcPr>
            <w:tcW w:w="3955" w:type="dxa"/>
          </w:tcPr>
          <w:p w14:paraId="58D6F98B" w14:textId="77777777" w:rsidR="00CB528D" w:rsidRPr="00F643DD" w:rsidRDefault="00CB528D" w:rsidP="00F643DD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/>
              </w:rPr>
            </w:pP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ặc</w:t>
            </w:r>
            <w:proofErr w:type="spellEnd"/>
            <w:r w:rsidRPr="00F643DD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iểm</w:t>
            </w:r>
            <w:proofErr w:type="spellEnd"/>
          </w:p>
        </w:tc>
        <w:tc>
          <w:tcPr>
            <w:tcW w:w="2250" w:type="dxa"/>
          </w:tcPr>
          <w:p w14:paraId="6098207E" w14:textId="77777777" w:rsidR="00F33E0A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Atosiban</w:t>
            </w:r>
          </w:p>
          <w:p w14:paraId="4B4BB998" w14:textId="0B8672BB" w:rsidR="007C4FFA" w:rsidRPr="007C4FFA" w:rsidRDefault="007C4F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=302</w:t>
            </w:r>
          </w:p>
        </w:tc>
        <w:tc>
          <w:tcPr>
            <w:tcW w:w="2137" w:type="dxa"/>
          </w:tcPr>
          <w:p w14:paraId="7035A885" w14:textId="77777777" w:rsidR="00F33E0A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Không atosiban</w:t>
            </w:r>
          </w:p>
          <w:p w14:paraId="7226BC4A" w14:textId="3CCAE9ED" w:rsidR="007C4FFA" w:rsidRPr="007C4FFA" w:rsidRDefault="007C4F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=302</w:t>
            </w:r>
          </w:p>
        </w:tc>
        <w:tc>
          <w:tcPr>
            <w:tcW w:w="1463" w:type="dxa"/>
          </w:tcPr>
          <w:p w14:paraId="4A302309" w14:textId="49A3389B" w:rsidR="00CB528D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  <w:lang w:val="vi-VN"/>
              </w:rPr>
            </w:pPr>
            <w:r w:rsidRPr="00F643DD">
              <w:rPr>
                <w:rFonts w:ascii="Times New Roman" w:hAnsi="Times New Roman" w:cs="Times New Roman"/>
                <w:b/>
                <w:lang w:val="vi-VN"/>
              </w:rPr>
              <w:t>P</w:t>
            </w:r>
          </w:p>
        </w:tc>
      </w:tr>
      <w:tr w:rsidR="00997911" w:rsidRPr="00F643DD" w14:paraId="1B15646F" w14:textId="77777777" w:rsidTr="009C3C4D">
        <w:tc>
          <w:tcPr>
            <w:tcW w:w="3955" w:type="dxa"/>
          </w:tcPr>
          <w:p w14:paraId="71C721D5" w14:textId="77777777" w:rsidR="00997911" w:rsidRPr="00F643DD" w:rsidRDefault="00997911" w:rsidP="0099791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Tuổi</w:t>
            </w:r>
            <w:proofErr w:type="spellEnd"/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năm)</w:t>
            </w:r>
          </w:p>
        </w:tc>
        <w:tc>
          <w:tcPr>
            <w:tcW w:w="2250" w:type="dxa"/>
            <w:vAlign w:val="center"/>
          </w:tcPr>
          <w:p w14:paraId="4F7878F6" w14:textId="260FD356" w:rsidR="00997911" w:rsidRPr="00D419E6" w:rsidRDefault="00997911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34.03 (3.70)</w:t>
            </w:r>
          </w:p>
        </w:tc>
        <w:tc>
          <w:tcPr>
            <w:tcW w:w="2137" w:type="dxa"/>
            <w:vAlign w:val="center"/>
          </w:tcPr>
          <w:p w14:paraId="058261F4" w14:textId="482B5B8A" w:rsidR="00997911" w:rsidRPr="00D419E6" w:rsidRDefault="00997911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34.03 (3.70)</w:t>
            </w:r>
          </w:p>
        </w:tc>
        <w:tc>
          <w:tcPr>
            <w:tcW w:w="1463" w:type="dxa"/>
            <w:vAlign w:val="center"/>
          </w:tcPr>
          <w:p w14:paraId="7F69DB77" w14:textId="09E9BB06" w:rsidR="00997911" w:rsidRPr="00D419E6" w:rsidRDefault="00997911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.95</w:t>
            </w:r>
          </w:p>
        </w:tc>
      </w:tr>
      <w:tr w:rsidR="00244E42" w:rsidRPr="00F643DD" w14:paraId="7DD253A8" w14:textId="77777777" w:rsidTr="009C3C4D">
        <w:tc>
          <w:tcPr>
            <w:tcW w:w="3955" w:type="dxa"/>
          </w:tcPr>
          <w:p w14:paraId="1EBAC813" w14:textId="77777777" w:rsidR="00244E42" w:rsidRPr="00F643DD" w:rsidRDefault="00244E42" w:rsidP="00244E42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</w:rPr>
              <w:t>BMI</w:t>
            </w:r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kg/m2)</w:t>
            </w:r>
          </w:p>
        </w:tc>
        <w:tc>
          <w:tcPr>
            <w:tcW w:w="2250" w:type="dxa"/>
            <w:vAlign w:val="center"/>
          </w:tcPr>
          <w:p w14:paraId="1AF3C921" w14:textId="45ABFE29" w:rsidR="00244E42" w:rsidRPr="00D419E6" w:rsidRDefault="00244E42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0.97 (2.55)</w:t>
            </w:r>
          </w:p>
        </w:tc>
        <w:tc>
          <w:tcPr>
            <w:tcW w:w="2137" w:type="dxa"/>
            <w:vAlign w:val="center"/>
          </w:tcPr>
          <w:p w14:paraId="26F0CA8E" w14:textId="72423A77" w:rsidR="00244E42" w:rsidRPr="00D419E6" w:rsidRDefault="00244E42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1.34 (2.18)</w:t>
            </w:r>
          </w:p>
        </w:tc>
        <w:tc>
          <w:tcPr>
            <w:tcW w:w="1463" w:type="dxa"/>
            <w:vAlign w:val="center"/>
          </w:tcPr>
          <w:p w14:paraId="7E9A3AE5" w14:textId="71C9E3AF" w:rsidR="00244E42" w:rsidRPr="00D419E6" w:rsidRDefault="00244E42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.066</w:t>
            </w:r>
          </w:p>
        </w:tc>
      </w:tr>
      <w:tr w:rsidR="00F33E0A" w:rsidRPr="00F643DD" w14:paraId="0ADE93C2" w14:textId="77777777" w:rsidTr="009C3C4D">
        <w:tc>
          <w:tcPr>
            <w:tcW w:w="3955" w:type="dxa"/>
          </w:tcPr>
          <w:p w14:paraId="08E0469A" w14:textId="77777777" w:rsidR="00F33E0A" w:rsidRPr="00F643DD" w:rsidRDefault="00F33E0A" w:rsidP="00F643DD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>AMH</w:t>
            </w: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(ng/ml)</w:t>
            </w:r>
          </w:p>
        </w:tc>
        <w:tc>
          <w:tcPr>
            <w:tcW w:w="2250" w:type="dxa"/>
            <w:vAlign w:val="center"/>
          </w:tcPr>
          <w:p w14:paraId="7D709209" w14:textId="77777777" w:rsidR="00F33E0A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37" w:type="dxa"/>
            <w:vAlign w:val="center"/>
          </w:tcPr>
          <w:p w14:paraId="7473B2D7" w14:textId="77777777" w:rsidR="00F33E0A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63" w:type="dxa"/>
            <w:vAlign w:val="center"/>
          </w:tcPr>
          <w:p w14:paraId="1F012B15" w14:textId="35A42030" w:rsidR="00F33E0A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</w:tr>
      <w:tr w:rsidR="00DE0A07" w:rsidRPr="00F643DD" w14:paraId="1DACB029" w14:textId="77777777" w:rsidTr="009C3C4D">
        <w:tc>
          <w:tcPr>
            <w:tcW w:w="3955" w:type="dxa"/>
          </w:tcPr>
          <w:p w14:paraId="1BEF7A2E" w14:textId="795F3616" w:rsidR="00DE0A07" w:rsidRPr="00F643DD" w:rsidRDefault="00DE0A07" w:rsidP="00DE0A0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Nghề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nghiệp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– n (%)</w:t>
            </w:r>
          </w:p>
        </w:tc>
        <w:tc>
          <w:tcPr>
            <w:tcW w:w="2250" w:type="dxa"/>
            <w:vAlign w:val="center"/>
          </w:tcPr>
          <w:p w14:paraId="207EA81B" w14:textId="198B0505" w:rsidR="00DE0A07" w:rsidRPr="00F643DD" w:rsidRDefault="00DE0A07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37" w:type="dxa"/>
            <w:vAlign w:val="center"/>
          </w:tcPr>
          <w:p w14:paraId="2BFC1926" w14:textId="77FF55C9" w:rsidR="00DE0A07" w:rsidRPr="00F643DD" w:rsidRDefault="00DE0A07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63" w:type="dxa"/>
            <w:vAlign w:val="center"/>
          </w:tcPr>
          <w:p w14:paraId="4D2EF653" w14:textId="762BA773" w:rsidR="00DE0A07" w:rsidRPr="00D419E6" w:rsidRDefault="00DE0A07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&lt;0.001</w:t>
            </w:r>
          </w:p>
        </w:tc>
      </w:tr>
      <w:tr w:rsidR="008A05FA" w:rsidRPr="00F643DD" w14:paraId="2CBB9CC3" w14:textId="77777777" w:rsidTr="009C3C4D">
        <w:tc>
          <w:tcPr>
            <w:tcW w:w="3955" w:type="dxa"/>
            <w:vAlign w:val="bottom"/>
          </w:tcPr>
          <w:p w14:paraId="7049FAB4" w14:textId="5E91D955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Cô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nhân</w:t>
            </w:r>
            <w:proofErr w:type="spellEnd"/>
          </w:p>
        </w:tc>
        <w:tc>
          <w:tcPr>
            <w:tcW w:w="2250" w:type="dxa"/>
            <w:vAlign w:val="center"/>
          </w:tcPr>
          <w:p w14:paraId="6123C107" w14:textId="2C8E82E8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46 (15.2)</w:t>
            </w:r>
          </w:p>
        </w:tc>
        <w:tc>
          <w:tcPr>
            <w:tcW w:w="2137" w:type="dxa"/>
            <w:vAlign w:val="center"/>
          </w:tcPr>
          <w:p w14:paraId="33B10A47" w14:textId="7240CA7B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9 (6.3)</w:t>
            </w:r>
          </w:p>
        </w:tc>
        <w:tc>
          <w:tcPr>
            <w:tcW w:w="1463" w:type="dxa"/>
            <w:vAlign w:val="center"/>
          </w:tcPr>
          <w:p w14:paraId="29E40C61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5CDA161A" w14:textId="77777777" w:rsidTr="009C3C4D">
        <w:tc>
          <w:tcPr>
            <w:tcW w:w="3955" w:type="dxa"/>
            <w:vAlign w:val="bottom"/>
          </w:tcPr>
          <w:p w14:paraId="0E75B5BD" w14:textId="1C4B7FCD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Dịch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vụ</w:t>
            </w:r>
            <w:proofErr w:type="spellEnd"/>
          </w:p>
        </w:tc>
        <w:tc>
          <w:tcPr>
            <w:tcW w:w="2250" w:type="dxa"/>
            <w:vAlign w:val="center"/>
          </w:tcPr>
          <w:p w14:paraId="54C9D286" w14:textId="3AA4C67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4 (1.3)</w:t>
            </w:r>
          </w:p>
        </w:tc>
        <w:tc>
          <w:tcPr>
            <w:tcW w:w="2137" w:type="dxa"/>
            <w:vAlign w:val="center"/>
          </w:tcPr>
          <w:p w14:paraId="5D9E47BA" w14:textId="5E5ED81D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0 (3.3)</w:t>
            </w:r>
          </w:p>
        </w:tc>
        <w:tc>
          <w:tcPr>
            <w:tcW w:w="1463" w:type="dxa"/>
            <w:vAlign w:val="center"/>
          </w:tcPr>
          <w:p w14:paraId="1C329DBD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156E0861" w14:textId="77777777" w:rsidTr="009C3C4D">
        <w:tc>
          <w:tcPr>
            <w:tcW w:w="3955" w:type="dxa"/>
            <w:vAlign w:val="bottom"/>
          </w:tcPr>
          <w:p w14:paraId="3C81F603" w14:textId="1772A0DC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Khác</w:t>
            </w:r>
            <w:proofErr w:type="spellEnd"/>
          </w:p>
        </w:tc>
        <w:tc>
          <w:tcPr>
            <w:tcW w:w="2250" w:type="dxa"/>
            <w:vAlign w:val="center"/>
          </w:tcPr>
          <w:p w14:paraId="60C7A2B0" w14:textId="7795A74D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69 (22.8)</w:t>
            </w:r>
          </w:p>
        </w:tc>
        <w:tc>
          <w:tcPr>
            <w:tcW w:w="2137" w:type="dxa"/>
            <w:vAlign w:val="center"/>
          </w:tcPr>
          <w:p w14:paraId="65B9235C" w14:textId="43401BD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56 (18.5)</w:t>
            </w:r>
          </w:p>
        </w:tc>
        <w:tc>
          <w:tcPr>
            <w:tcW w:w="1463" w:type="dxa"/>
            <w:vAlign w:val="center"/>
          </w:tcPr>
          <w:p w14:paraId="0A8E7012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0C8F086F" w14:textId="77777777" w:rsidTr="009C3C4D">
        <w:tc>
          <w:tcPr>
            <w:tcW w:w="3955" w:type="dxa"/>
            <w:vAlign w:val="bottom"/>
          </w:tcPr>
          <w:p w14:paraId="2E687D91" w14:textId="2391D30B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Lực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lượ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vũ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rang</w:t>
            </w:r>
            <w:proofErr w:type="spellEnd"/>
          </w:p>
        </w:tc>
        <w:tc>
          <w:tcPr>
            <w:tcW w:w="2250" w:type="dxa"/>
            <w:vAlign w:val="center"/>
          </w:tcPr>
          <w:p w14:paraId="79A5E370" w14:textId="0D793CCF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4 (1.3)</w:t>
            </w:r>
          </w:p>
        </w:tc>
        <w:tc>
          <w:tcPr>
            <w:tcW w:w="2137" w:type="dxa"/>
            <w:vAlign w:val="center"/>
          </w:tcPr>
          <w:p w14:paraId="6C132FA1" w14:textId="7F1E970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 (0.0)</w:t>
            </w:r>
          </w:p>
        </w:tc>
        <w:tc>
          <w:tcPr>
            <w:tcW w:w="1463" w:type="dxa"/>
            <w:vAlign w:val="center"/>
          </w:tcPr>
          <w:p w14:paraId="37171BB7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7324E52B" w14:textId="77777777" w:rsidTr="009C3C4D">
        <w:tc>
          <w:tcPr>
            <w:tcW w:w="3955" w:type="dxa"/>
            <w:vAlign w:val="bottom"/>
          </w:tcPr>
          <w:p w14:paraId="734BCDD2" w14:textId="2C5A0C89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Nô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dân</w:t>
            </w:r>
            <w:proofErr w:type="spellEnd"/>
          </w:p>
        </w:tc>
        <w:tc>
          <w:tcPr>
            <w:tcW w:w="2250" w:type="dxa"/>
            <w:vAlign w:val="center"/>
          </w:tcPr>
          <w:p w14:paraId="3E23D6F8" w14:textId="5394F2D5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30 (9.9)</w:t>
            </w:r>
          </w:p>
        </w:tc>
        <w:tc>
          <w:tcPr>
            <w:tcW w:w="2137" w:type="dxa"/>
            <w:vAlign w:val="center"/>
          </w:tcPr>
          <w:p w14:paraId="7FFAAE4C" w14:textId="1434C8FF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0 (6.6)</w:t>
            </w:r>
          </w:p>
        </w:tc>
        <w:tc>
          <w:tcPr>
            <w:tcW w:w="1463" w:type="dxa"/>
            <w:vAlign w:val="center"/>
          </w:tcPr>
          <w:p w14:paraId="4EFDA161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2CA5F200" w14:textId="77777777" w:rsidTr="009C3C4D">
        <w:tc>
          <w:tcPr>
            <w:tcW w:w="3955" w:type="dxa"/>
            <w:vAlign w:val="bottom"/>
          </w:tcPr>
          <w:p w14:paraId="61F1EE0F" w14:textId="159FBECF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rí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hức</w:t>
            </w:r>
            <w:proofErr w:type="spellEnd"/>
          </w:p>
        </w:tc>
        <w:tc>
          <w:tcPr>
            <w:tcW w:w="2250" w:type="dxa"/>
            <w:vAlign w:val="center"/>
          </w:tcPr>
          <w:p w14:paraId="194698E2" w14:textId="480F9C8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43 (47.4)</w:t>
            </w:r>
          </w:p>
        </w:tc>
        <w:tc>
          <w:tcPr>
            <w:tcW w:w="2137" w:type="dxa"/>
            <w:vAlign w:val="center"/>
          </w:tcPr>
          <w:p w14:paraId="4463CB00" w14:textId="19F4C23C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95 (64.6)</w:t>
            </w:r>
          </w:p>
        </w:tc>
        <w:tc>
          <w:tcPr>
            <w:tcW w:w="1463" w:type="dxa"/>
            <w:vAlign w:val="center"/>
          </w:tcPr>
          <w:p w14:paraId="436FA1FB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0D9D4415" w14:textId="77777777" w:rsidTr="009C3C4D">
        <w:tc>
          <w:tcPr>
            <w:tcW w:w="3955" w:type="dxa"/>
            <w:vAlign w:val="bottom"/>
          </w:tcPr>
          <w:p w14:paraId="57292BCE" w14:textId="2C67D947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Y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ế</w:t>
            </w:r>
            <w:proofErr w:type="spellEnd"/>
          </w:p>
        </w:tc>
        <w:tc>
          <w:tcPr>
            <w:tcW w:w="2250" w:type="dxa"/>
            <w:vAlign w:val="center"/>
          </w:tcPr>
          <w:p w14:paraId="61824F95" w14:textId="7CF84A5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6 (2.0)</w:t>
            </w:r>
          </w:p>
        </w:tc>
        <w:tc>
          <w:tcPr>
            <w:tcW w:w="2137" w:type="dxa"/>
            <w:vAlign w:val="center"/>
          </w:tcPr>
          <w:p w14:paraId="5F33E77C" w14:textId="7F4FD9FE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 (0.7)</w:t>
            </w:r>
          </w:p>
        </w:tc>
        <w:tc>
          <w:tcPr>
            <w:tcW w:w="1463" w:type="dxa"/>
            <w:vAlign w:val="center"/>
          </w:tcPr>
          <w:p w14:paraId="65447083" w14:textId="66C95B8B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2B58D7F5" w14:textId="77777777" w:rsidTr="009C3C4D">
        <w:tc>
          <w:tcPr>
            <w:tcW w:w="3955" w:type="dxa"/>
          </w:tcPr>
          <w:p w14:paraId="3B7D4B77" w14:textId="40FD3342" w:rsidR="008A05FA" w:rsidRPr="00F643DD" w:rsidRDefault="008A05FA" w:rsidP="008A05FA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Loạ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vô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inh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 (%)</w:t>
            </w:r>
          </w:p>
        </w:tc>
        <w:tc>
          <w:tcPr>
            <w:tcW w:w="2250" w:type="dxa"/>
            <w:vAlign w:val="center"/>
          </w:tcPr>
          <w:p w14:paraId="26931AFB" w14:textId="7BB6CA54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2137" w:type="dxa"/>
            <w:vAlign w:val="center"/>
          </w:tcPr>
          <w:p w14:paraId="7FBA1B82" w14:textId="18AB3902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1463" w:type="dxa"/>
            <w:vAlign w:val="center"/>
          </w:tcPr>
          <w:p w14:paraId="50C4DCD6" w14:textId="1CDD2E72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.579</w:t>
            </w:r>
          </w:p>
        </w:tc>
      </w:tr>
      <w:tr w:rsidR="008A05FA" w:rsidRPr="00F643DD" w14:paraId="7D6A4357" w14:textId="77777777" w:rsidTr="009C3C4D">
        <w:tc>
          <w:tcPr>
            <w:tcW w:w="3955" w:type="dxa"/>
          </w:tcPr>
          <w:p w14:paraId="287C7D8D" w14:textId="7C61344C" w:rsidR="008A05FA" w:rsidRPr="00F643DD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guyê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phát</w:t>
            </w:r>
            <w:proofErr w:type="spellEnd"/>
          </w:p>
        </w:tc>
        <w:tc>
          <w:tcPr>
            <w:tcW w:w="2250" w:type="dxa"/>
            <w:vAlign w:val="center"/>
          </w:tcPr>
          <w:p w14:paraId="4AE947BD" w14:textId="7F1C92FC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74 (57.6)</w:t>
            </w:r>
          </w:p>
        </w:tc>
        <w:tc>
          <w:tcPr>
            <w:tcW w:w="2137" w:type="dxa"/>
            <w:vAlign w:val="center"/>
          </w:tcPr>
          <w:p w14:paraId="7271FC5E" w14:textId="063FBD1E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66 (55.0)</w:t>
            </w:r>
          </w:p>
        </w:tc>
        <w:tc>
          <w:tcPr>
            <w:tcW w:w="1463" w:type="dxa"/>
            <w:vAlign w:val="center"/>
          </w:tcPr>
          <w:p w14:paraId="19EB92C5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3FFB86A4" w14:textId="77777777" w:rsidTr="009C3C4D">
        <w:tc>
          <w:tcPr>
            <w:tcW w:w="3955" w:type="dxa"/>
          </w:tcPr>
          <w:p w14:paraId="7F71DE9B" w14:textId="1C94C0D5" w:rsidR="008A05FA" w:rsidRPr="00F643DD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hứ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phát</w:t>
            </w:r>
            <w:proofErr w:type="spellEnd"/>
          </w:p>
        </w:tc>
        <w:tc>
          <w:tcPr>
            <w:tcW w:w="2250" w:type="dxa"/>
            <w:vAlign w:val="center"/>
          </w:tcPr>
          <w:p w14:paraId="4E75CD8E" w14:textId="7A06E4C4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28 (42.4)</w:t>
            </w:r>
          </w:p>
        </w:tc>
        <w:tc>
          <w:tcPr>
            <w:tcW w:w="2137" w:type="dxa"/>
            <w:vAlign w:val="center"/>
          </w:tcPr>
          <w:p w14:paraId="185B9422" w14:textId="420514CF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36 (45.0)</w:t>
            </w:r>
          </w:p>
        </w:tc>
        <w:tc>
          <w:tcPr>
            <w:tcW w:w="1463" w:type="dxa"/>
            <w:vAlign w:val="center"/>
          </w:tcPr>
          <w:p w14:paraId="0C4EA423" w14:textId="1C45C76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F33E0A" w:rsidRPr="00F643DD" w14:paraId="7EA2BF48" w14:textId="77777777" w:rsidTr="009C3C4D">
        <w:tc>
          <w:tcPr>
            <w:tcW w:w="3955" w:type="dxa"/>
          </w:tcPr>
          <w:p w14:paraId="1E6DA520" w14:textId="0B34DA69" w:rsidR="00F33E0A" w:rsidRPr="00BE7C38" w:rsidRDefault="00F33E0A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guyê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hâ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vô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inh</w:t>
            </w:r>
            <w:proofErr w:type="spellEnd"/>
            <w:r w:rsidRPr="00BE7C38">
              <w:rPr>
                <w:rFonts w:ascii="Times New Roman" w:eastAsiaTheme="minorEastAsia" w:hAnsi="Times New Roman" w:cs="Times New Roman"/>
                <w:bCs/>
              </w:rPr>
              <w:t xml:space="preserve"> (n%)</w:t>
            </w:r>
          </w:p>
        </w:tc>
        <w:tc>
          <w:tcPr>
            <w:tcW w:w="2250" w:type="dxa"/>
            <w:vAlign w:val="center"/>
          </w:tcPr>
          <w:p w14:paraId="5FC474E8" w14:textId="77777777" w:rsidR="00F33E0A" w:rsidRPr="00BE7C38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2137" w:type="dxa"/>
            <w:vAlign w:val="center"/>
          </w:tcPr>
          <w:p w14:paraId="460C3F69" w14:textId="77777777" w:rsidR="00F33E0A" w:rsidRPr="00BE7C38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1463" w:type="dxa"/>
            <w:vAlign w:val="center"/>
          </w:tcPr>
          <w:p w14:paraId="6F64872D" w14:textId="7F21DA74" w:rsidR="00F33E0A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0.001</w:t>
            </w:r>
          </w:p>
        </w:tc>
      </w:tr>
      <w:tr w:rsidR="00BE7C38" w:rsidRPr="00F643DD" w14:paraId="0A083794" w14:textId="77777777" w:rsidTr="009C3C4D">
        <w:tc>
          <w:tcPr>
            <w:tcW w:w="3955" w:type="dxa"/>
            <w:vAlign w:val="bottom"/>
          </w:tcPr>
          <w:p w14:paraId="3A902187" w14:textId="39EF405E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CRNN</w:t>
            </w:r>
          </w:p>
        </w:tc>
        <w:tc>
          <w:tcPr>
            <w:tcW w:w="2250" w:type="dxa"/>
            <w:vAlign w:val="center"/>
          </w:tcPr>
          <w:p w14:paraId="4662FB2E" w14:textId="2A852CFE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32 (10.6)</w:t>
            </w:r>
          </w:p>
        </w:tc>
        <w:tc>
          <w:tcPr>
            <w:tcW w:w="2137" w:type="dxa"/>
            <w:vAlign w:val="center"/>
          </w:tcPr>
          <w:p w14:paraId="5E4AE3F5" w14:textId="521BD3C1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37 (12.3)</w:t>
            </w:r>
          </w:p>
        </w:tc>
        <w:tc>
          <w:tcPr>
            <w:tcW w:w="1463" w:type="dxa"/>
            <w:vAlign w:val="center"/>
          </w:tcPr>
          <w:p w14:paraId="7A181C72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611ECFBF" w14:textId="77777777" w:rsidTr="009C3C4D">
        <w:tc>
          <w:tcPr>
            <w:tcW w:w="3955" w:type="dxa"/>
            <w:vAlign w:val="bottom"/>
          </w:tcPr>
          <w:p w14:paraId="45DB2D5E" w14:textId="02744A24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Giảm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DTBT</w:t>
            </w:r>
          </w:p>
        </w:tc>
        <w:tc>
          <w:tcPr>
            <w:tcW w:w="2250" w:type="dxa"/>
            <w:vAlign w:val="center"/>
          </w:tcPr>
          <w:p w14:paraId="04684E9C" w14:textId="1DDF4B6F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47 (15.6)</w:t>
            </w:r>
          </w:p>
        </w:tc>
        <w:tc>
          <w:tcPr>
            <w:tcW w:w="2137" w:type="dxa"/>
            <w:vAlign w:val="center"/>
          </w:tcPr>
          <w:p w14:paraId="309C79E2" w14:textId="1A5DA07E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23 (7.6)</w:t>
            </w:r>
          </w:p>
        </w:tc>
        <w:tc>
          <w:tcPr>
            <w:tcW w:w="1463" w:type="dxa"/>
            <w:vAlign w:val="center"/>
          </w:tcPr>
          <w:p w14:paraId="7DFCAA51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496C4057" w14:textId="77777777" w:rsidTr="009C3C4D">
        <w:tc>
          <w:tcPr>
            <w:tcW w:w="3955" w:type="dxa"/>
            <w:vAlign w:val="bottom"/>
          </w:tcPr>
          <w:p w14:paraId="03ED2A29" w14:textId="14E2B9F9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BE7C38">
              <w:rPr>
                <w:rFonts w:ascii="Times New Roman" w:eastAsiaTheme="minorEastAsia" w:hAnsi="Times New Roman" w:cs="Times New Roman"/>
                <w:bCs/>
              </w:rPr>
              <w:lastRenderedPageBreak/>
              <w:t>Khác</w:t>
            </w:r>
            <w:proofErr w:type="spellEnd"/>
          </w:p>
        </w:tc>
        <w:tc>
          <w:tcPr>
            <w:tcW w:w="2250" w:type="dxa"/>
            <w:vAlign w:val="center"/>
          </w:tcPr>
          <w:p w14:paraId="3C7711D4" w14:textId="590541C6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111 (36.8)</w:t>
            </w:r>
          </w:p>
        </w:tc>
        <w:tc>
          <w:tcPr>
            <w:tcW w:w="2137" w:type="dxa"/>
            <w:vAlign w:val="center"/>
          </w:tcPr>
          <w:p w14:paraId="3EF3CEED" w14:textId="39B92B3C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84 (27.8)</w:t>
            </w:r>
          </w:p>
        </w:tc>
        <w:tc>
          <w:tcPr>
            <w:tcW w:w="1463" w:type="dxa"/>
            <w:vAlign w:val="center"/>
          </w:tcPr>
          <w:p w14:paraId="2A563CEE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02325EBC" w14:textId="77777777" w:rsidTr="009C3C4D">
        <w:tc>
          <w:tcPr>
            <w:tcW w:w="3955" w:type="dxa"/>
            <w:vAlign w:val="bottom"/>
          </w:tcPr>
          <w:p w14:paraId="33BDF8DC" w14:textId="62E389DA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BE7C38">
              <w:rPr>
                <w:rFonts w:ascii="Times New Roman" w:eastAsiaTheme="minorEastAsia" w:hAnsi="Times New Roman" w:cs="Times New Roman"/>
                <w:bCs/>
              </w:rPr>
              <w:t>L</w:t>
            </w:r>
            <w:r>
              <w:rPr>
                <w:rFonts w:ascii="Times New Roman" w:eastAsiaTheme="minorEastAsia" w:hAnsi="Times New Roman" w:cs="Times New Roman"/>
                <w:bCs/>
              </w:rPr>
              <w:t>ạc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NMTC</w:t>
            </w:r>
          </w:p>
        </w:tc>
        <w:tc>
          <w:tcPr>
            <w:tcW w:w="2250" w:type="dxa"/>
            <w:vAlign w:val="center"/>
          </w:tcPr>
          <w:p w14:paraId="1A00E7AA" w14:textId="4DEC0832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5 (1.7)</w:t>
            </w:r>
          </w:p>
        </w:tc>
        <w:tc>
          <w:tcPr>
            <w:tcW w:w="2137" w:type="dxa"/>
            <w:vAlign w:val="center"/>
          </w:tcPr>
          <w:p w14:paraId="2FC43322" w14:textId="7303385C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9 (3.0)</w:t>
            </w:r>
          </w:p>
        </w:tc>
        <w:tc>
          <w:tcPr>
            <w:tcW w:w="1463" w:type="dxa"/>
            <w:vAlign w:val="center"/>
          </w:tcPr>
          <w:p w14:paraId="14EA790B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778C31AF" w14:textId="77777777" w:rsidTr="009C3C4D">
        <w:tc>
          <w:tcPr>
            <w:tcW w:w="3955" w:type="dxa"/>
            <w:vAlign w:val="bottom"/>
          </w:tcPr>
          <w:p w14:paraId="54126DAE" w14:textId="06B2A47F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Yếu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ố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am</w:t>
            </w:r>
            <w:proofErr w:type="spellEnd"/>
          </w:p>
        </w:tc>
        <w:tc>
          <w:tcPr>
            <w:tcW w:w="2250" w:type="dxa"/>
            <w:vAlign w:val="center"/>
          </w:tcPr>
          <w:p w14:paraId="620691D0" w14:textId="5F5359CF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61 (20.2)</w:t>
            </w:r>
          </w:p>
        </w:tc>
        <w:tc>
          <w:tcPr>
            <w:tcW w:w="2137" w:type="dxa"/>
            <w:vAlign w:val="center"/>
          </w:tcPr>
          <w:p w14:paraId="3114BE17" w14:textId="1BA94EF1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77 (25.5)</w:t>
            </w:r>
          </w:p>
        </w:tc>
        <w:tc>
          <w:tcPr>
            <w:tcW w:w="1463" w:type="dxa"/>
            <w:vAlign w:val="center"/>
          </w:tcPr>
          <w:p w14:paraId="03CD56EB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50AB685D" w14:textId="77777777" w:rsidTr="009C3C4D">
        <w:tc>
          <w:tcPr>
            <w:tcW w:w="3955" w:type="dxa"/>
            <w:vAlign w:val="bottom"/>
          </w:tcPr>
          <w:p w14:paraId="5DD62D98" w14:textId="494626E0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RLPN</w:t>
            </w:r>
          </w:p>
        </w:tc>
        <w:tc>
          <w:tcPr>
            <w:tcW w:w="2250" w:type="dxa"/>
            <w:vAlign w:val="center"/>
          </w:tcPr>
          <w:p w14:paraId="7CA018A0" w14:textId="234E497A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7 (2.3)</w:t>
            </w:r>
          </w:p>
        </w:tc>
        <w:tc>
          <w:tcPr>
            <w:tcW w:w="2137" w:type="dxa"/>
            <w:vAlign w:val="center"/>
          </w:tcPr>
          <w:p w14:paraId="24DDAE5C" w14:textId="0D658898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19 (6.3)</w:t>
            </w:r>
          </w:p>
        </w:tc>
        <w:tc>
          <w:tcPr>
            <w:tcW w:w="1463" w:type="dxa"/>
            <w:vAlign w:val="center"/>
          </w:tcPr>
          <w:p w14:paraId="6776B931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79C5CFAF" w14:textId="77777777" w:rsidTr="009C3C4D">
        <w:tc>
          <w:tcPr>
            <w:tcW w:w="3955" w:type="dxa"/>
            <w:vAlign w:val="bottom"/>
          </w:tcPr>
          <w:p w14:paraId="319F4490" w14:textId="447557DB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T</w:t>
            </w:r>
            <w:r>
              <w:rPr>
                <w:rFonts w:ascii="Times New Roman" w:eastAsiaTheme="minorEastAsia" w:hAnsi="Times New Roman" w:cs="Times New Roman"/>
                <w:bCs/>
              </w:rPr>
              <w:t xml:space="preserve">a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vòi</w:t>
            </w:r>
            <w:proofErr w:type="spellEnd"/>
          </w:p>
        </w:tc>
        <w:tc>
          <w:tcPr>
            <w:tcW w:w="2250" w:type="dxa"/>
            <w:vAlign w:val="center"/>
          </w:tcPr>
          <w:p w14:paraId="46160514" w14:textId="2B6C4DAD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39 (12.9)</w:t>
            </w:r>
          </w:p>
        </w:tc>
        <w:tc>
          <w:tcPr>
            <w:tcW w:w="2137" w:type="dxa"/>
            <w:vAlign w:val="center"/>
          </w:tcPr>
          <w:p w14:paraId="55CDB604" w14:textId="74ECB4AB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53 (17.5)</w:t>
            </w:r>
          </w:p>
        </w:tc>
        <w:tc>
          <w:tcPr>
            <w:tcW w:w="1463" w:type="dxa"/>
            <w:vAlign w:val="center"/>
          </w:tcPr>
          <w:p w14:paraId="4FCCAAEB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9C3C4D" w:rsidRPr="00F643DD" w14:paraId="50C11B3A" w14:textId="77777777" w:rsidTr="009C3C4D">
        <w:tc>
          <w:tcPr>
            <w:tcW w:w="3955" w:type="dxa"/>
          </w:tcPr>
          <w:p w14:paraId="449129C3" w14:textId="77777777" w:rsidR="009C3C4D" w:rsidRPr="00F643DD" w:rsidRDefault="009C3C4D" w:rsidP="009C3C4D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hờ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gia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vô sinh (tháng)</w:t>
            </w:r>
          </w:p>
        </w:tc>
        <w:tc>
          <w:tcPr>
            <w:tcW w:w="2250" w:type="dxa"/>
            <w:vAlign w:val="center"/>
          </w:tcPr>
          <w:p w14:paraId="1641728E" w14:textId="313777E5" w:rsidR="009C3C4D" w:rsidRPr="009C3C4D" w:rsidRDefault="009C3C4D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C3C4D">
              <w:rPr>
                <w:rFonts w:ascii="Times New Roman" w:eastAsiaTheme="minorEastAsia" w:hAnsi="Times New Roman" w:cs="Times New Roman"/>
                <w:bCs/>
              </w:rPr>
              <w:t>67.14 (39.90)</w:t>
            </w:r>
          </w:p>
        </w:tc>
        <w:tc>
          <w:tcPr>
            <w:tcW w:w="2137" w:type="dxa"/>
            <w:vAlign w:val="center"/>
          </w:tcPr>
          <w:p w14:paraId="028F211B" w14:textId="37FF607D" w:rsidR="009C3C4D" w:rsidRPr="009C3C4D" w:rsidRDefault="009C3C4D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C3C4D">
              <w:rPr>
                <w:rFonts w:ascii="Times New Roman" w:eastAsiaTheme="minorEastAsia" w:hAnsi="Times New Roman" w:cs="Times New Roman"/>
                <w:bCs/>
              </w:rPr>
              <w:t>66.24 (37.15)</w:t>
            </w:r>
          </w:p>
        </w:tc>
        <w:tc>
          <w:tcPr>
            <w:tcW w:w="1463" w:type="dxa"/>
            <w:vAlign w:val="center"/>
          </w:tcPr>
          <w:p w14:paraId="0FFBFA61" w14:textId="5B255C26" w:rsidR="009C3C4D" w:rsidRPr="009C3C4D" w:rsidRDefault="009C3C4D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C3C4D">
              <w:rPr>
                <w:rFonts w:ascii="Times New Roman" w:eastAsiaTheme="minorEastAsia" w:hAnsi="Times New Roman" w:cs="Times New Roman"/>
                <w:bCs/>
              </w:rPr>
              <w:t>0.773</w:t>
            </w:r>
          </w:p>
        </w:tc>
      </w:tr>
      <w:tr w:rsidR="00912C50" w:rsidRPr="00F643DD" w14:paraId="2E3E81EA" w14:textId="77777777" w:rsidTr="00912C50">
        <w:tc>
          <w:tcPr>
            <w:tcW w:w="3955" w:type="dxa"/>
          </w:tcPr>
          <w:p w14:paraId="682971B8" w14:textId="14052EF7" w:rsidR="00912C50" w:rsidRPr="00F643DD" w:rsidRDefault="00912C50" w:rsidP="00912C50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chu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kỳ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chuyể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phôi thất bạ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rước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đó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</w:t>
            </w:r>
          </w:p>
        </w:tc>
        <w:tc>
          <w:tcPr>
            <w:tcW w:w="2250" w:type="dxa"/>
            <w:vAlign w:val="center"/>
          </w:tcPr>
          <w:p w14:paraId="1ECC6422" w14:textId="1DE583DE" w:rsidR="00912C50" w:rsidRPr="00912C50" w:rsidRDefault="00912C50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2137" w:type="dxa"/>
            <w:vAlign w:val="center"/>
          </w:tcPr>
          <w:p w14:paraId="69B72F19" w14:textId="1451B6FB" w:rsidR="00912C50" w:rsidRPr="00912C50" w:rsidRDefault="00912C50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1463" w:type="dxa"/>
            <w:vAlign w:val="center"/>
          </w:tcPr>
          <w:p w14:paraId="18FC9DCD" w14:textId="3DF55924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0.846</w:t>
            </w:r>
          </w:p>
        </w:tc>
      </w:tr>
      <w:tr w:rsidR="00DE045E" w:rsidRPr="00F643DD" w14:paraId="3992CBD4" w14:textId="77777777" w:rsidTr="009E6F11">
        <w:tc>
          <w:tcPr>
            <w:tcW w:w="3955" w:type="dxa"/>
            <w:vAlign w:val="bottom"/>
          </w:tcPr>
          <w:p w14:paraId="56B39D49" w14:textId="1B3DD83E" w:rsidR="00DE045E" w:rsidRPr="00F643DD" w:rsidRDefault="00DE045E" w:rsidP="00DE045E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3</w:t>
            </w:r>
          </w:p>
        </w:tc>
        <w:tc>
          <w:tcPr>
            <w:tcW w:w="2250" w:type="dxa"/>
            <w:vAlign w:val="bottom"/>
          </w:tcPr>
          <w:p w14:paraId="43A5DEF9" w14:textId="3F73B8A9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208 (68.9)</w:t>
            </w:r>
          </w:p>
        </w:tc>
        <w:tc>
          <w:tcPr>
            <w:tcW w:w="2137" w:type="dxa"/>
            <w:vAlign w:val="bottom"/>
          </w:tcPr>
          <w:p w14:paraId="4D67CE0C" w14:textId="639CD36C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215 (71.2)</w:t>
            </w:r>
          </w:p>
        </w:tc>
        <w:tc>
          <w:tcPr>
            <w:tcW w:w="1463" w:type="dxa"/>
            <w:vAlign w:val="bottom"/>
          </w:tcPr>
          <w:p w14:paraId="2258892A" w14:textId="5857465C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DE045E" w:rsidRPr="00F643DD" w14:paraId="643DA903" w14:textId="77777777" w:rsidTr="009E6F11">
        <w:tc>
          <w:tcPr>
            <w:tcW w:w="3955" w:type="dxa"/>
            <w:vAlign w:val="bottom"/>
          </w:tcPr>
          <w:p w14:paraId="00752506" w14:textId="5AE240D0" w:rsidR="00DE045E" w:rsidRPr="00F643DD" w:rsidRDefault="00DE045E" w:rsidP="00DE045E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4</w:t>
            </w:r>
          </w:p>
        </w:tc>
        <w:tc>
          <w:tcPr>
            <w:tcW w:w="2250" w:type="dxa"/>
            <w:vAlign w:val="bottom"/>
          </w:tcPr>
          <w:p w14:paraId="291A0929" w14:textId="557FFD97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9 (3.0)</w:t>
            </w:r>
          </w:p>
        </w:tc>
        <w:tc>
          <w:tcPr>
            <w:tcW w:w="2137" w:type="dxa"/>
            <w:vAlign w:val="bottom"/>
          </w:tcPr>
          <w:p w14:paraId="66DE234A" w14:textId="3280D08B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13 (4.3)</w:t>
            </w:r>
          </w:p>
        </w:tc>
        <w:tc>
          <w:tcPr>
            <w:tcW w:w="1463" w:type="dxa"/>
            <w:vAlign w:val="bottom"/>
          </w:tcPr>
          <w:p w14:paraId="72FCB877" w14:textId="273311B6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DE045E" w:rsidRPr="00F643DD" w14:paraId="73012482" w14:textId="77777777" w:rsidTr="009E6F11">
        <w:tc>
          <w:tcPr>
            <w:tcW w:w="3955" w:type="dxa"/>
            <w:vAlign w:val="bottom"/>
          </w:tcPr>
          <w:p w14:paraId="6860694D" w14:textId="0ECAC76F" w:rsidR="00DE045E" w:rsidRPr="00F643DD" w:rsidRDefault="00DE045E" w:rsidP="00DE045E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 xml:space="preserve">≥ </w:t>
            </w:r>
            <w:r w:rsidRPr="006B58B8">
              <w:rPr>
                <w:rFonts w:ascii="Times New Roman" w:eastAsiaTheme="minorEastAsia" w:hAnsi="Times New Roman" w:cs="Times New Roman"/>
                <w:bCs/>
              </w:rPr>
              <w:t>5</w:t>
            </w:r>
          </w:p>
        </w:tc>
        <w:tc>
          <w:tcPr>
            <w:tcW w:w="2250" w:type="dxa"/>
            <w:vAlign w:val="bottom"/>
          </w:tcPr>
          <w:p w14:paraId="55B4A535" w14:textId="2A306DA9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85 (28.1)</w:t>
            </w:r>
          </w:p>
        </w:tc>
        <w:tc>
          <w:tcPr>
            <w:tcW w:w="2137" w:type="dxa"/>
            <w:vAlign w:val="bottom"/>
          </w:tcPr>
          <w:p w14:paraId="0E32D439" w14:textId="674D55DE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74 (24.5)</w:t>
            </w:r>
          </w:p>
        </w:tc>
        <w:tc>
          <w:tcPr>
            <w:tcW w:w="1463" w:type="dxa"/>
            <w:vAlign w:val="bottom"/>
          </w:tcPr>
          <w:p w14:paraId="4F044CBF" w14:textId="6D3B483C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71472F" w:rsidRPr="00F643DD" w14:paraId="1921E2F1" w14:textId="77777777" w:rsidTr="0071472F">
        <w:tc>
          <w:tcPr>
            <w:tcW w:w="3955" w:type="dxa"/>
          </w:tcPr>
          <w:p w14:paraId="71A577DE" w14:textId="77777777" w:rsidR="0071472F" w:rsidRPr="00F643DD" w:rsidRDefault="0071472F" w:rsidP="0071472F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Số phôi tốt đã chuyển thất bại trước đó</w:t>
            </w:r>
          </w:p>
          <w:p w14:paraId="7F16DFBB" w14:textId="58A837C3" w:rsidR="0071472F" w:rsidRPr="00F643DD" w:rsidRDefault="0071472F" w:rsidP="0071472F">
            <w:pPr>
              <w:tabs>
                <w:tab w:val="left" w:pos="360"/>
              </w:tabs>
              <w:spacing w:before="120" w:after="120" w:line="360" w:lineRule="auto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-n</w:t>
            </w:r>
          </w:p>
        </w:tc>
        <w:tc>
          <w:tcPr>
            <w:tcW w:w="2250" w:type="dxa"/>
            <w:vAlign w:val="center"/>
          </w:tcPr>
          <w:p w14:paraId="2B9213B4" w14:textId="3EF3CAA4" w:rsidR="0071472F" w:rsidRPr="0071472F" w:rsidRDefault="0071472F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71472F">
              <w:rPr>
                <w:rFonts w:ascii="Times New Roman" w:eastAsiaTheme="minorEastAsia" w:hAnsi="Times New Roman" w:cs="Times New Roman"/>
                <w:bCs/>
              </w:rPr>
              <w:t>2.00 [1.00;4.00]</w:t>
            </w:r>
          </w:p>
        </w:tc>
        <w:tc>
          <w:tcPr>
            <w:tcW w:w="2137" w:type="dxa"/>
            <w:vAlign w:val="center"/>
          </w:tcPr>
          <w:p w14:paraId="6FA96E54" w14:textId="29B1C83A" w:rsidR="0071472F" w:rsidRPr="0071472F" w:rsidRDefault="0071472F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71472F">
              <w:rPr>
                <w:rFonts w:ascii="Times New Roman" w:eastAsiaTheme="minorEastAsia" w:hAnsi="Times New Roman" w:cs="Times New Roman"/>
                <w:bCs/>
              </w:rPr>
              <w:t>4.00 [2.00;6.00]</w:t>
            </w:r>
          </w:p>
        </w:tc>
        <w:tc>
          <w:tcPr>
            <w:tcW w:w="1463" w:type="dxa"/>
            <w:vAlign w:val="center"/>
          </w:tcPr>
          <w:p w14:paraId="1E0AA327" w14:textId="245B19F6" w:rsidR="0071472F" w:rsidRPr="0071472F" w:rsidRDefault="0071472F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71472F">
              <w:rPr>
                <w:rFonts w:ascii="Times New Roman" w:eastAsiaTheme="minorEastAsia" w:hAnsi="Times New Roman" w:cs="Times New Roman"/>
                <w:bCs/>
              </w:rPr>
              <w:t>&lt;0.001</w:t>
            </w:r>
          </w:p>
        </w:tc>
      </w:tr>
    </w:tbl>
    <w:p w14:paraId="2DB704FF" w14:textId="48701A57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0FAF6808" w14:textId="5736A803" w:rsidR="003676AC" w:rsidRPr="00F643DD" w:rsidRDefault="003676AC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66D86244" w14:textId="6381F06E" w:rsidR="003676AC" w:rsidRPr="00F643DD" w:rsidRDefault="003676AC" w:rsidP="00F643DD">
      <w:pPr>
        <w:spacing w:line="360" w:lineRule="auto"/>
        <w:jc w:val="center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BẢNG: KẾT QUẢ ĐIỀU TRỊ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955"/>
        <w:gridCol w:w="2250"/>
        <w:gridCol w:w="2160"/>
        <w:gridCol w:w="1530"/>
      </w:tblGrid>
      <w:tr w:rsidR="00A47E42" w:rsidRPr="00F643DD" w14:paraId="4EE884FE" w14:textId="77777777" w:rsidTr="003B493B">
        <w:tc>
          <w:tcPr>
            <w:tcW w:w="3955" w:type="dxa"/>
          </w:tcPr>
          <w:p w14:paraId="431AA586" w14:textId="23BC8257" w:rsidR="00A47E42" w:rsidRPr="00F643DD" w:rsidRDefault="007A1FD5" w:rsidP="00F643DD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Đặc điểm</w:t>
            </w:r>
          </w:p>
        </w:tc>
        <w:tc>
          <w:tcPr>
            <w:tcW w:w="2250" w:type="dxa"/>
          </w:tcPr>
          <w:p w14:paraId="297F31D5" w14:textId="77777777" w:rsidR="00A34993" w:rsidRDefault="00A47E42" w:rsidP="00A34993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Atosiban</w:t>
            </w:r>
          </w:p>
          <w:p w14:paraId="704CE104" w14:textId="7D57B9C8" w:rsidR="00A47E42" w:rsidRPr="00A34993" w:rsidRDefault="00A34993" w:rsidP="00A34993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=302)</w:t>
            </w:r>
          </w:p>
        </w:tc>
        <w:tc>
          <w:tcPr>
            <w:tcW w:w="2160" w:type="dxa"/>
          </w:tcPr>
          <w:p w14:paraId="2742E6D1" w14:textId="77777777" w:rsidR="00A47E42" w:rsidRDefault="00A47E42" w:rsidP="00A34993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Không atosiban</w:t>
            </w:r>
          </w:p>
          <w:p w14:paraId="50614067" w14:textId="3A67AE4C" w:rsidR="00A34993" w:rsidRPr="00A34993" w:rsidRDefault="00A34993" w:rsidP="00A34993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N=302)</w:t>
            </w:r>
          </w:p>
        </w:tc>
        <w:tc>
          <w:tcPr>
            <w:tcW w:w="1530" w:type="dxa"/>
          </w:tcPr>
          <w:p w14:paraId="3DF08343" w14:textId="00FC0152" w:rsidR="00A47E42" w:rsidRPr="00F643DD" w:rsidRDefault="00A47E42" w:rsidP="00F643DD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Giá trị P</w:t>
            </w:r>
          </w:p>
        </w:tc>
      </w:tr>
      <w:tr w:rsidR="00EF667F" w:rsidRPr="00F643DD" w14:paraId="18A40356" w14:textId="77777777" w:rsidTr="00536DF0">
        <w:tc>
          <w:tcPr>
            <w:tcW w:w="3955" w:type="dxa"/>
          </w:tcPr>
          <w:p w14:paraId="4942F471" w14:textId="715F24CE" w:rsidR="00EF667F" w:rsidRPr="00F643DD" w:rsidRDefault="00EF667F" w:rsidP="00EF667F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- n</w:t>
            </w:r>
          </w:p>
        </w:tc>
        <w:tc>
          <w:tcPr>
            <w:tcW w:w="2250" w:type="dxa"/>
            <w:vAlign w:val="bottom"/>
          </w:tcPr>
          <w:p w14:paraId="28A869AB" w14:textId="77777777" w:rsidR="00EF667F" w:rsidRPr="00EF667F" w:rsidRDefault="00EF667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60" w:type="dxa"/>
            <w:vAlign w:val="bottom"/>
          </w:tcPr>
          <w:p w14:paraId="5FEA9E0F" w14:textId="77777777" w:rsidR="00EF667F" w:rsidRPr="00EF667F" w:rsidRDefault="00EF667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530" w:type="dxa"/>
            <w:vAlign w:val="bottom"/>
          </w:tcPr>
          <w:p w14:paraId="46BE9697" w14:textId="606E9E81" w:rsidR="00EF667F" w:rsidRPr="00EF667F" w:rsidRDefault="00EF667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692C15" w:rsidRPr="00F643DD" w14:paraId="40E4B6F6" w14:textId="77777777" w:rsidTr="00204C00">
        <w:tc>
          <w:tcPr>
            <w:tcW w:w="3955" w:type="dxa"/>
          </w:tcPr>
          <w:p w14:paraId="6336694B" w14:textId="7D7BAED1" w:rsidR="00692C15" w:rsidRPr="00F643DD" w:rsidRDefault="00692C15" w:rsidP="00692C15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2250" w:type="dxa"/>
          </w:tcPr>
          <w:p w14:paraId="39725350" w14:textId="7CA03EA1" w:rsidR="00692C15" w:rsidRPr="00EF667F" w:rsidRDefault="00EB1487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8</w:t>
            </w:r>
            <w:r w:rsidR="00C429C4" w:rsidRPr="000E77BF">
              <w:rPr>
                <w:rFonts w:ascii="Times New Roman" w:hAnsi="Times New Roman" w:cs="Times New Roman"/>
                <w:bCs/>
              </w:rPr>
              <w:t>7</w:t>
            </w:r>
            <w:r w:rsidR="00692C15" w:rsidRPr="000E77BF">
              <w:rPr>
                <w:rFonts w:ascii="Times New Roman" w:hAnsi="Times New Roman" w:cs="Times New Roman"/>
                <w:bCs/>
              </w:rPr>
              <w:t xml:space="preserve"> (2</w:t>
            </w:r>
            <w:r w:rsidR="00BE4948" w:rsidRPr="000E77BF">
              <w:rPr>
                <w:rFonts w:ascii="Times New Roman" w:hAnsi="Times New Roman" w:cs="Times New Roman"/>
                <w:bCs/>
              </w:rPr>
              <w:t>8</w:t>
            </w:r>
            <w:r w:rsidR="00692C15" w:rsidRPr="000E77BF">
              <w:rPr>
                <w:rFonts w:ascii="Times New Roman" w:hAnsi="Times New Roman" w:cs="Times New Roman"/>
                <w:bCs/>
              </w:rPr>
              <w:t>.</w:t>
            </w:r>
            <w:r w:rsidR="00BE4948" w:rsidRPr="000E77BF">
              <w:rPr>
                <w:rFonts w:ascii="Times New Roman" w:hAnsi="Times New Roman" w:cs="Times New Roman"/>
                <w:bCs/>
              </w:rPr>
              <w:t>9</w:t>
            </w:r>
            <w:r w:rsidR="00692C15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71F30192" w14:textId="135A62EC" w:rsidR="00692C15" w:rsidRPr="00EF667F" w:rsidRDefault="00C429C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59</w:t>
            </w:r>
            <w:r w:rsidR="00692C15" w:rsidRPr="000E77BF">
              <w:rPr>
                <w:rFonts w:ascii="Times New Roman" w:hAnsi="Times New Roman" w:cs="Times New Roman"/>
                <w:bCs/>
              </w:rPr>
              <w:t xml:space="preserve"> (19.</w:t>
            </w:r>
            <w:r w:rsidR="00BE4948" w:rsidRPr="000E77BF">
              <w:rPr>
                <w:rFonts w:ascii="Times New Roman" w:hAnsi="Times New Roman" w:cs="Times New Roman"/>
                <w:bCs/>
              </w:rPr>
              <w:t>5</w:t>
            </w:r>
            <w:r w:rsidR="00692C15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12903242" w14:textId="364F18B7" w:rsidR="00692C15" w:rsidRPr="00EF667F" w:rsidRDefault="00692C15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01</w:t>
            </w:r>
          </w:p>
        </w:tc>
      </w:tr>
      <w:tr w:rsidR="00692C15" w:rsidRPr="00F643DD" w14:paraId="558FE292" w14:textId="77777777" w:rsidTr="00204C00">
        <w:tc>
          <w:tcPr>
            <w:tcW w:w="3955" w:type="dxa"/>
          </w:tcPr>
          <w:p w14:paraId="17926037" w14:textId="0CEE7A6B" w:rsidR="00692C15" w:rsidRPr="00F643DD" w:rsidRDefault="00692C15" w:rsidP="00692C15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2250" w:type="dxa"/>
          </w:tcPr>
          <w:p w14:paraId="6581CE62" w14:textId="4F4278F5" w:rsidR="00692C15" w:rsidRPr="00EF667F" w:rsidRDefault="00BE494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215</w:t>
            </w:r>
            <w:r w:rsidR="00692C15" w:rsidRPr="000E77BF">
              <w:rPr>
                <w:rFonts w:ascii="Times New Roman" w:hAnsi="Times New Roman" w:cs="Times New Roman"/>
                <w:bCs/>
              </w:rPr>
              <w:t xml:space="preserve"> (71.</w:t>
            </w:r>
            <w:r w:rsidRPr="000E77BF">
              <w:rPr>
                <w:rFonts w:ascii="Times New Roman" w:hAnsi="Times New Roman" w:cs="Times New Roman"/>
                <w:bCs/>
              </w:rPr>
              <w:t>1</w:t>
            </w:r>
            <w:r w:rsidR="00692C15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3FD76C7A" w14:textId="353FE0CF" w:rsidR="00692C15" w:rsidRPr="00EF667F" w:rsidRDefault="00BE494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243</w:t>
            </w:r>
            <w:r w:rsidR="00692C15" w:rsidRPr="000E77BF">
              <w:rPr>
                <w:rFonts w:ascii="Times New Roman" w:hAnsi="Times New Roman" w:cs="Times New Roman"/>
                <w:bCs/>
              </w:rPr>
              <w:t xml:space="preserve"> (80.</w:t>
            </w:r>
            <w:r w:rsidRPr="000E77BF">
              <w:rPr>
                <w:rFonts w:ascii="Times New Roman" w:hAnsi="Times New Roman" w:cs="Times New Roman"/>
                <w:bCs/>
              </w:rPr>
              <w:t>5</w:t>
            </w:r>
            <w:r w:rsidR="00692C15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46696D38" w14:textId="2B55B0D2" w:rsidR="00692C15" w:rsidRPr="00EF667F" w:rsidRDefault="00692C15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01</w:t>
            </w:r>
          </w:p>
        </w:tc>
      </w:tr>
      <w:tr w:rsidR="00645381" w:rsidRPr="00F643DD" w14:paraId="42DF3ACB" w14:textId="77777777" w:rsidTr="00204C00">
        <w:tc>
          <w:tcPr>
            <w:tcW w:w="3955" w:type="dxa"/>
          </w:tcPr>
          <w:p w14:paraId="6D54D97C" w14:textId="4ED18084" w:rsidR="00645381" w:rsidRDefault="00645381" w:rsidP="00645381">
            <w:pPr>
              <w:spacing w:before="120" w:after="120" w:line="360" w:lineRule="auto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tốt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– n</w:t>
            </w:r>
          </w:p>
        </w:tc>
        <w:tc>
          <w:tcPr>
            <w:tcW w:w="2250" w:type="dxa"/>
          </w:tcPr>
          <w:p w14:paraId="6B285125" w14:textId="77777777" w:rsidR="00645381" w:rsidRPr="000E77BF" w:rsidRDefault="0064538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60" w:type="dxa"/>
          </w:tcPr>
          <w:p w14:paraId="04BDF640" w14:textId="77777777" w:rsidR="00645381" w:rsidRPr="000E77BF" w:rsidRDefault="0064538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530" w:type="dxa"/>
          </w:tcPr>
          <w:p w14:paraId="069CA7D5" w14:textId="77777777" w:rsidR="00645381" w:rsidRPr="000E77BF" w:rsidRDefault="0064538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E40CE8" w:rsidRPr="00F643DD" w14:paraId="06800EC0" w14:textId="77777777" w:rsidTr="00204C00">
        <w:tc>
          <w:tcPr>
            <w:tcW w:w="3955" w:type="dxa"/>
          </w:tcPr>
          <w:p w14:paraId="0B96B4A8" w14:textId="563C362C" w:rsidR="00E40CE8" w:rsidRDefault="00E40CE8" w:rsidP="00E40CE8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2250" w:type="dxa"/>
          </w:tcPr>
          <w:p w14:paraId="2F9D54FE" w14:textId="3A48CBBF" w:rsidR="00E40CE8" w:rsidRPr="000E77BF" w:rsidRDefault="00E40CE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8</w:t>
            </w:r>
            <w:r w:rsidRPr="00E40CE8">
              <w:rPr>
                <w:rFonts w:ascii="Times New Roman" w:hAnsi="Times New Roman" w:cs="Times New Roman"/>
                <w:bCs/>
              </w:rPr>
              <w:t xml:space="preserve"> (22.</w:t>
            </w:r>
            <w:r>
              <w:rPr>
                <w:rFonts w:ascii="Times New Roman" w:hAnsi="Times New Roman" w:cs="Times New Roman"/>
                <w:bCs/>
              </w:rPr>
              <w:t>5</w:t>
            </w:r>
            <w:r w:rsidRPr="00E40CE8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41D26472" w14:textId="68F2B79B" w:rsidR="00E40CE8" w:rsidRPr="000E77BF" w:rsidRDefault="002E12D5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</w:t>
            </w:r>
            <w:r w:rsidR="00E40CE8" w:rsidRPr="00E40CE8">
              <w:rPr>
                <w:rFonts w:ascii="Times New Roman" w:hAnsi="Times New Roman" w:cs="Times New Roman"/>
                <w:bCs/>
              </w:rPr>
              <w:t>2 (20.</w:t>
            </w:r>
            <w:r w:rsidR="00390450">
              <w:rPr>
                <w:rFonts w:ascii="Times New Roman" w:hAnsi="Times New Roman" w:cs="Times New Roman"/>
                <w:bCs/>
              </w:rPr>
              <w:t>5</w:t>
            </w:r>
            <w:r w:rsidR="00E40CE8" w:rsidRPr="00E40CE8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3F6450E4" w14:textId="01B42252" w:rsidR="00E40CE8" w:rsidRPr="000E77BF" w:rsidRDefault="00E40CE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40CE8">
              <w:rPr>
                <w:rFonts w:ascii="Times New Roman" w:hAnsi="Times New Roman" w:cs="Times New Roman"/>
                <w:bCs/>
              </w:rPr>
              <w:t>0.62</w:t>
            </w:r>
          </w:p>
        </w:tc>
      </w:tr>
      <w:tr w:rsidR="00E40CE8" w:rsidRPr="00F643DD" w14:paraId="0ABE39D5" w14:textId="77777777" w:rsidTr="00204C00">
        <w:tc>
          <w:tcPr>
            <w:tcW w:w="3955" w:type="dxa"/>
          </w:tcPr>
          <w:p w14:paraId="61A846E7" w14:textId="5EF7173D" w:rsidR="00E40CE8" w:rsidRDefault="00E40CE8" w:rsidP="00E40CE8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1</w:t>
            </w:r>
          </w:p>
        </w:tc>
        <w:tc>
          <w:tcPr>
            <w:tcW w:w="2250" w:type="dxa"/>
          </w:tcPr>
          <w:p w14:paraId="0FB4EC34" w14:textId="546E8DDA" w:rsidR="00E40CE8" w:rsidRPr="000E77BF" w:rsidRDefault="00E40CE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40CE8">
              <w:rPr>
                <w:rFonts w:ascii="Times New Roman" w:hAnsi="Times New Roman" w:cs="Times New Roman"/>
                <w:bCs/>
              </w:rPr>
              <w:t>1</w:t>
            </w:r>
            <w:r w:rsidR="00C81F4F">
              <w:rPr>
                <w:rFonts w:ascii="Times New Roman" w:hAnsi="Times New Roman" w:cs="Times New Roman"/>
                <w:bCs/>
              </w:rPr>
              <w:t>09</w:t>
            </w:r>
            <w:r w:rsidRPr="00E40CE8">
              <w:rPr>
                <w:rFonts w:ascii="Times New Roman" w:hAnsi="Times New Roman" w:cs="Times New Roman"/>
                <w:bCs/>
              </w:rPr>
              <w:t xml:space="preserve"> (36.</w:t>
            </w:r>
            <w:r w:rsidR="00C81F4F">
              <w:rPr>
                <w:rFonts w:ascii="Times New Roman" w:hAnsi="Times New Roman" w:cs="Times New Roman"/>
                <w:bCs/>
              </w:rPr>
              <w:t>1</w:t>
            </w:r>
            <w:r w:rsidRPr="00E40CE8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2AD64A07" w14:textId="403FF732" w:rsidR="00E40CE8" w:rsidRPr="000E77BF" w:rsidRDefault="002E12D5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9</w:t>
            </w:r>
            <w:r w:rsidR="00E40CE8" w:rsidRPr="00E40CE8">
              <w:rPr>
                <w:rFonts w:ascii="Times New Roman" w:hAnsi="Times New Roman" w:cs="Times New Roman"/>
                <w:bCs/>
              </w:rPr>
              <w:t>3 (30.</w:t>
            </w:r>
            <w:r w:rsidR="00390450">
              <w:rPr>
                <w:rFonts w:ascii="Times New Roman" w:hAnsi="Times New Roman" w:cs="Times New Roman"/>
                <w:bCs/>
              </w:rPr>
              <w:t>8</w:t>
            </w:r>
            <w:r w:rsidR="00E40CE8" w:rsidRPr="00E40CE8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79E2BECA" w14:textId="3D00B4D3" w:rsidR="00E40CE8" w:rsidRPr="000E77BF" w:rsidRDefault="00E40CE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40CE8">
              <w:rPr>
                <w:rFonts w:ascii="Times New Roman" w:hAnsi="Times New Roman" w:cs="Times New Roman"/>
                <w:bCs/>
              </w:rPr>
              <w:t>0.23</w:t>
            </w:r>
          </w:p>
        </w:tc>
      </w:tr>
      <w:tr w:rsidR="00E40CE8" w:rsidRPr="00F643DD" w14:paraId="4175ACF5" w14:textId="77777777" w:rsidTr="00204C00">
        <w:tc>
          <w:tcPr>
            <w:tcW w:w="3955" w:type="dxa"/>
          </w:tcPr>
          <w:p w14:paraId="7A6F983E" w14:textId="48437685" w:rsidR="00E40CE8" w:rsidRDefault="00E40CE8" w:rsidP="00E40CE8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2250" w:type="dxa"/>
          </w:tcPr>
          <w:p w14:paraId="263070F8" w14:textId="110DC5AE" w:rsidR="00E40CE8" w:rsidRPr="000E77BF" w:rsidRDefault="00C81F4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25</w:t>
            </w:r>
            <w:r w:rsidR="00E40CE8" w:rsidRPr="00E40CE8">
              <w:rPr>
                <w:rFonts w:ascii="Times New Roman" w:hAnsi="Times New Roman" w:cs="Times New Roman"/>
                <w:bCs/>
              </w:rPr>
              <w:t xml:space="preserve"> (41.</w:t>
            </w:r>
            <w:r w:rsidR="002E12D5">
              <w:rPr>
                <w:rFonts w:ascii="Times New Roman" w:hAnsi="Times New Roman" w:cs="Times New Roman"/>
                <w:bCs/>
              </w:rPr>
              <w:t>4</w:t>
            </w:r>
            <w:r w:rsidR="00E40CE8" w:rsidRPr="00E40CE8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2B6AAA0B" w14:textId="07808198" w:rsidR="00E40CE8" w:rsidRPr="000E77BF" w:rsidRDefault="00390450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47</w:t>
            </w:r>
            <w:r w:rsidR="00E40CE8" w:rsidRPr="00E40CE8">
              <w:rPr>
                <w:rFonts w:ascii="Times New Roman" w:hAnsi="Times New Roman" w:cs="Times New Roman"/>
                <w:bCs/>
              </w:rPr>
              <w:t xml:space="preserve"> (48.</w:t>
            </w:r>
            <w:r>
              <w:rPr>
                <w:rFonts w:ascii="Times New Roman" w:hAnsi="Times New Roman" w:cs="Times New Roman"/>
                <w:bCs/>
              </w:rPr>
              <w:t>7</w:t>
            </w:r>
            <w:r w:rsidR="00E40CE8" w:rsidRPr="00E40CE8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360A3A91" w14:textId="17C6DCDB" w:rsidR="00E40CE8" w:rsidRPr="000E77BF" w:rsidRDefault="00E40CE8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40CE8">
              <w:rPr>
                <w:rFonts w:ascii="Times New Roman" w:hAnsi="Times New Roman" w:cs="Times New Roman"/>
                <w:bCs/>
              </w:rPr>
              <w:t>0.098</w:t>
            </w:r>
          </w:p>
        </w:tc>
      </w:tr>
      <w:tr w:rsidR="00033684" w:rsidRPr="00F643DD" w14:paraId="7B54BCC3" w14:textId="77777777" w:rsidTr="00204C00">
        <w:tc>
          <w:tcPr>
            <w:tcW w:w="3955" w:type="dxa"/>
          </w:tcPr>
          <w:p w14:paraId="2709368C" w14:textId="06AD2080" w:rsidR="00033684" w:rsidRDefault="00033684" w:rsidP="00033684">
            <w:pPr>
              <w:spacing w:before="120" w:after="120" w:line="360" w:lineRule="auto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Tuổi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-n</w:t>
            </w:r>
          </w:p>
        </w:tc>
        <w:tc>
          <w:tcPr>
            <w:tcW w:w="2250" w:type="dxa"/>
          </w:tcPr>
          <w:p w14:paraId="277E5973" w14:textId="77777777" w:rsidR="00033684" w:rsidRPr="000E77BF" w:rsidRDefault="0003368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60" w:type="dxa"/>
          </w:tcPr>
          <w:p w14:paraId="353A5A48" w14:textId="77777777" w:rsidR="00033684" w:rsidRPr="000E77BF" w:rsidRDefault="0003368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530" w:type="dxa"/>
          </w:tcPr>
          <w:p w14:paraId="1AA65D44" w14:textId="77777777" w:rsidR="00033684" w:rsidRPr="000E77BF" w:rsidRDefault="0003368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CF71E4" w:rsidRPr="00F643DD" w14:paraId="377BFFF6" w14:textId="77777777" w:rsidTr="00204C00">
        <w:tc>
          <w:tcPr>
            <w:tcW w:w="3955" w:type="dxa"/>
          </w:tcPr>
          <w:p w14:paraId="6A7E34B9" w14:textId="2B174D52" w:rsidR="00CF71E4" w:rsidRDefault="00CF71E4" w:rsidP="00645381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2250" w:type="dxa"/>
          </w:tcPr>
          <w:p w14:paraId="06B99AF1" w14:textId="045E161F" w:rsidR="00CF71E4" w:rsidRPr="000E77BF" w:rsidRDefault="00D55463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74</w:t>
            </w:r>
            <w:r w:rsidR="00CF71E4" w:rsidRPr="000E77BF">
              <w:rPr>
                <w:rFonts w:ascii="Times New Roman" w:hAnsi="Times New Roman" w:cs="Times New Roman"/>
                <w:bCs/>
              </w:rPr>
              <w:t xml:space="preserve"> (57.6)</w:t>
            </w:r>
          </w:p>
        </w:tc>
        <w:tc>
          <w:tcPr>
            <w:tcW w:w="2160" w:type="dxa"/>
          </w:tcPr>
          <w:p w14:paraId="1979BB16" w14:textId="46A021D0" w:rsidR="00CF71E4" w:rsidRPr="000E77BF" w:rsidRDefault="00CF71E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</w:t>
            </w:r>
            <w:r w:rsidR="00373C73" w:rsidRPr="000E77BF">
              <w:rPr>
                <w:rFonts w:ascii="Times New Roman" w:hAnsi="Times New Roman" w:cs="Times New Roman"/>
                <w:bCs/>
              </w:rPr>
              <w:t>77</w:t>
            </w:r>
            <w:r w:rsidRPr="000E77BF">
              <w:rPr>
                <w:rFonts w:ascii="Times New Roman" w:hAnsi="Times New Roman" w:cs="Times New Roman"/>
                <w:bCs/>
              </w:rPr>
              <w:t xml:space="preserve"> (58.</w:t>
            </w:r>
            <w:r w:rsidR="00373C73" w:rsidRPr="000E77BF">
              <w:rPr>
                <w:rFonts w:ascii="Times New Roman" w:hAnsi="Times New Roman" w:cs="Times New Roman"/>
                <w:bCs/>
              </w:rPr>
              <w:t>6</w:t>
            </w:r>
            <w:r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6E0B02EC" w14:textId="48DB79EC" w:rsidR="00CF71E4" w:rsidRPr="000E77BF" w:rsidRDefault="00CF71E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84</w:t>
            </w:r>
          </w:p>
        </w:tc>
      </w:tr>
      <w:tr w:rsidR="00CF71E4" w:rsidRPr="00F643DD" w14:paraId="17215D4E" w14:textId="77777777" w:rsidTr="00204C00">
        <w:tc>
          <w:tcPr>
            <w:tcW w:w="3955" w:type="dxa"/>
          </w:tcPr>
          <w:p w14:paraId="7EA2429C" w14:textId="37FE0B2C" w:rsidR="00CF71E4" w:rsidRDefault="00CF71E4" w:rsidP="00645381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2250" w:type="dxa"/>
          </w:tcPr>
          <w:p w14:paraId="31E26152" w14:textId="40D3C7C2" w:rsidR="00CF71E4" w:rsidRPr="000E77BF" w:rsidRDefault="00D55463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28</w:t>
            </w:r>
            <w:r w:rsidR="00CF71E4" w:rsidRPr="000E77BF">
              <w:rPr>
                <w:rFonts w:ascii="Times New Roman" w:hAnsi="Times New Roman" w:cs="Times New Roman"/>
                <w:bCs/>
              </w:rPr>
              <w:t xml:space="preserve"> (42.4)</w:t>
            </w:r>
          </w:p>
        </w:tc>
        <w:tc>
          <w:tcPr>
            <w:tcW w:w="2160" w:type="dxa"/>
          </w:tcPr>
          <w:p w14:paraId="54BC4A00" w14:textId="796104A3" w:rsidR="00CF71E4" w:rsidRPr="000E77BF" w:rsidRDefault="004E3C03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25</w:t>
            </w:r>
            <w:r w:rsidR="00CF71E4" w:rsidRPr="000E77BF">
              <w:rPr>
                <w:rFonts w:ascii="Times New Roman" w:hAnsi="Times New Roman" w:cs="Times New Roman"/>
                <w:bCs/>
              </w:rPr>
              <w:t xml:space="preserve"> (41.</w:t>
            </w:r>
            <w:r w:rsidRPr="000E77BF">
              <w:rPr>
                <w:rFonts w:ascii="Times New Roman" w:hAnsi="Times New Roman" w:cs="Times New Roman"/>
                <w:bCs/>
              </w:rPr>
              <w:t>4</w:t>
            </w:r>
            <w:r w:rsidR="00CF71E4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566FB937" w14:textId="2183959C" w:rsidR="00CF71E4" w:rsidRPr="000E77BF" w:rsidRDefault="00CF71E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84</w:t>
            </w:r>
          </w:p>
        </w:tc>
      </w:tr>
      <w:tr w:rsidR="007F79E5" w:rsidRPr="00F643DD" w14:paraId="6F04360B" w14:textId="77777777" w:rsidTr="00C517A8">
        <w:tc>
          <w:tcPr>
            <w:tcW w:w="3955" w:type="dxa"/>
          </w:tcPr>
          <w:p w14:paraId="133F1EFF" w14:textId="42DAA437" w:rsidR="007F79E5" w:rsidRPr="00F643DD" w:rsidRDefault="007F79E5" w:rsidP="007F79E5">
            <w:pPr>
              <w:spacing w:before="120" w:after="120" w:line="360" w:lineRule="auto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Độ dày NMTC - mm</w:t>
            </w:r>
          </w:p>
        </w:tc>
        <w:tc>
          <w:tcPr>
            <w:tcW w:w="2250" w:type="dxa"/>
            <w:vAlign w:val="bottom"/>
          </w:tcPr>
          <w:p w14:paraId="7794CAF0" w14:textId="53E941B5" w:rsidR="007F79E5" w:rsidRPr="006F054F" w:rsidRDefault="003927EC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1.0 ± 2.0</w:t>
            </w:r>
          </w:p>
        </w:tc>
        <w:tc>
          <w:tcPr>
            <w:tcW w:w="2160" w:type="dxa"/>
            <w:vAlign w:val="bottom"/>
          </w:tcPr>
          <w:p w14:paraId="223A6322" w14:textId="45B8810D" w:rsidR="007F79E5" w:rsidRPr="006F054F" w:rsidRDefault="003927EC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.5 ± 2.6</w:t>
            </w:r>
          </w:p>
        </w:tc>
        <w:tc>
          <w:tcPr>
            <w:tcW w:w="1530" w:type="dxa"/>
            <w:vAlign w:val="bottom"/>
          </w:tcPr>
          <w:p w14:paraId="34F9D243" w14:textId="10EBB3E5" w:rsidR="007F79E5" w:rsidRPr="006F054F" w:rsidRDefault="003927EC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.02</w:t>
            </w:r>
          </w:p>
        </w:tc>
      </w:tr>
      <w:tr w:rsidR="0032556B" w:rsidRPr="00F643DD" w14:paraId="2ADFBAFE" w14:textId="77777777" w:rsidTr="005E4382">
        <w:tc>
          <w:tcPr>
            <w:tcW w:w="3955" w:type="dxa"/>
          </w:tcPr>
          <w:p w14:paraId="7C705B57" w14:textId="5B495974" w:rsidR="0032556B" w:rsidRPr="00F643DD" w:rsidRDefault="0032556B" w:rsidP="0032556B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B</w:t>
            </w: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eta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hCG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dương - n (%)</w:t>
            </w:r>
          </w:p>
        </w:tc>
        <w:tc>
          <w:tcPr>
            <w:tcW w:w="2250" w:type="dxa"/>
          </w:tcPr>
          <w:p w14:paraId="7D6D0D91" w14:textId="7FF2C1DF" w:rsidR="0032556B" w:rsidRPr="007204E1" w:rsidRDefault="00483292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65</w:t>
            </w:r>
            <w:r w:rsidR="0032556B" w:rsidRPr="000E77BF">
              <w:rPr>
                <w:rFonts w:ascii="Times New Roman" w:hAnsi="Times New Roman" w:cs="Times New Roman"/>
                <w:bCs/>
              </w:rPr>
              <w:t xml:space="preserve"> (54.</w:t>
            </w:r>
            <w:r w:rsidRPr="000E77BF">
              <w:rPr>
                <w:rFonts w:ascii="Times New Roman" w:hAnsi="Times New Roman" w:cs="Times New Roman"/>
                <w:bCs/>
              </w:rPr>
              <w:t>6</w:t>
            </w:r>
            <w:r w:rsidR="0032556B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5BAE6258" w14:textId="459838B6" w:rsidR="0032556B" w:rsidRPr="007204E1" w:rsidRDefault="0032556B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</w:t>
            </w:r>
            <w:r w:rsidR="00081738" w:rsidRPr="000E77BF">
              <w:rPr>
                <w:rFonts w:ascii="Times New Roman" w:hAnsi="Times New Roman" w:cs="Times New Roman"/>
                <w:bCs/>
              </w:rPr>
              <w:t>77</w:t>
            </w:r>
            <w:r w:rsidRPr="000E77BF">
              <w:rPr>
                <w:rFonts w:ascii="Times New Roman" w:hAnsi="Times New Roman" w:cs="Times New Roman"/>
                <w:bCs/>
              </w:rPr>
              <w:t xml:space="preserve"> (58.</w:t>
            </w:r>
            <w:r w:rsidR="00081738" w:rsidRPr="000E77BF">
              <w:rPr>
                <w:rFonts w:ascii="Times New Roman" w:hAnsi="Times New Roman" w:cs="Times New Roman"/>
                <w:bCs/>
              </w:rPr>
              <w:t>6</w:t>
            </w:r>
            <w:r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4BFFAEBF" w14:textId="7C31DDF2" w:rsidR="0032556B" w:rsidRPr="000E77BF" w:rsidRDefault="0032556B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387</w:t>
            </w:r>
          </w:p>
        </w:tc>
      </w:tr>
      <w:tr w:rsidR="00C1755F" w:rsidRPr="00F643DD" w14:paraId="7C6A4E58" w14:textId="77777777" w:rsidTr="004F318F">
        <w:tc>
          <w:tcPr>
            <w:tcW w:w="3955" w:type="dxa"/>
          </w:tcPr>
          <w:p w14:paraId="6E77D7B5" w14:textId="56DC3F0A" w:rsidR="00C1755F" w:rsidRPr="00F643DD" w:rsidRDefault="00C1755F" w:rsidP="00C1755F">
            <w:pPr>
              <w:spacing w:before="120" w:after="120" w:line="360" w:lineRule="auto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lâm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àng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- n (%)</w:t>
            </w:r>
          </w:p>
        </w:tc>
        <w:tc>
          <w:tcPr>
            <w:tcW w:w="2250" w:type="dxa"/>
          </w:tcPr>
          <w:p w14:paraId="069B1EDD" w14:textId="1E9A9D88" w:rsidR="00C1755F" w:rsidRPr="007204E1" w:rsidRDefault="0085188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38</w:t>
            </w:r>
            <w:r w:rsidR="00C1755F" w:rsidRPr="000E77BF">
              <w:rPr>
                <w:rFonts w:ascii="Times New Roman" w:hAnsi="Times New Roman" w:cs="Times New Roman"/>
                <w:bCs/>
              </w:rPr>
              <w:t xml:space="preserve"> (45.</w:t>
            </w:r>
            <w:r w:rsidRPr="000E77BF">
              <w:rPr>
                <w:rFonts w:ascii="Times New Roman" w:hAnsi="Times New Roman" w:cs="Times New Roman"/>
                <w:bCs/>
              </w:rPr>
              <w:t>7</w:t>
            </w:r>
            <w:r w:rsidR="00C1755F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07FBAB2D" w14:textId="2941C398" w:rsidR="00C1755F" w:rsidRPr="007204E1" w:rsidRDefault="00C1755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105 (51.</w:t>
            </w:r>
            <w:r w:rsidR="0043144E" w:rsidRPr="000E77BF">
              <w:rPr>
                <w:rFonts w:ascii="Times New Roman" w:hAnsi="Times New Roman" w:cs="Times New Roman"/>
                <w:bCs/>
              </w:rPr>
              <w:t>3</w:t>
            </w:r>
            <w:r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5CE29B3D" w14:textId="68E0B042" w:rsidR="00C1755F" w:rsidRPr="000E77BF" w:rsidRDefault="00C1755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167</w:t>
            </w:r>
          </w:p>
        </w:tc>
      </w:tr>
      <w:tr w:rsidR="0030444E" w:rsidRPr="00F643DD" w14:paraId="588C0F9D" w14:textId="77777777" w:rsidTr="004F318F">
        <w:tc>
          <w:tcPr>
            <w:tcW w:w="3955" w:type="dxa"/>
          </w:tcPr>
          <w:p w14:paraId="007613B9" w14:textId="6F5D9F11" w:rsidR="0030444E" w:rsidRPr="00F643DD" w:rsidRDefault="0030444E" w:rsidP="0030444E">
            <w:pPr>
              <w:spacing w:before="120" w:after="120" w:line="360" w:lineRule="auto"/>
              <w:rPr>
                <w:rFonts w:ascii="Times New Roman" w:eastAsiaTheme="minorEastAsia" w:hAnsi="Times New Roman" w:cs="Times New Roman"/>
                <w:bCs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diễ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iế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sau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bCs/>
              </w:rPr>
              <w:t>12</w:t>
            </w:r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uầ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- n (%)</w:t>
            </w:r>
          </w:p>
        </w:tc>
        <w:tc>
          <w:tcPr>
            <w:tcW w:w="2250" w:type="dxa"/>
          </w:tcPr>
          <w:p w14:paraId="4CDF58A1" w14:textId="205CF94E" w:rsidR="0030444E" w:rsidRPr="000E77BF" w:rsidRDefault="005257F2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8</w:t>
            </w:r>
            <w:r w:rsidR="00AF411C" w:rsidRPr="000E77BF">
              <w:rPr>
                <w:rFonts w:ascii="Times New Roman" w:hAnsi="Times New Roman" w:cs="Times New Roman"/>
                <w:bCs/>
              </w:rPr>
              <w:t>9</w:t>
            </w:r>
            <w:r w:rsidR="0030444E" w:rsidRPr="000E77BF">
              <w:rPr>
                <w:rFonts w:ascii="Times New Roman" w:hAnsi="Times New Roman" w:cs="Times New Roman"/>
                <w:bCs/>
              </w:rPr>
              <w:t xml:space="preserve"> (29.</w:t>
            </w:r>
            <w:r w:rsidR="00AF411C" w:rsidRPr="000E77BF">
              <w:rPr>
                <w:rFonts w:ascii="Times New Roman" w:hAnsi="Times New Roman" w:cs="Times New Roman"/>
                <w:bCs/>
              </w:rPr>
              <w:t>5</w:t>
            </w:r>
            <w:r w:rsidR="0030444E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2F57E9B7" w14:textId="4AB4010F" w:rsidR="0030444E" w:rsidRPr="000E77BF" w:rsidRDefault="000E77BF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92 (30.5)</w:t>
            </w:r>
          </w:p>
        </w:tc>
        <w:tc>
          <w:tcPr>
            <w:tcW w:w="1530" w:type="dxa"/>
          </w:tcPr>
          <w:p w14:paraId="5AADCC86" w14:textId="224E6BB0" w:rsidR="0030444E" w:rsidRPr="000E77BF" w:rsidRDefault="0030444E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877</w:t>
            </w:r>
          </w:p>
        </w:tc>
      </w:tr>
      <w:tr w:rsidR="00682AA4" w:rsidRPr="00F643DD" w14:paraId="617128FF" w14:textId="77777777" w:rsidTr="001B0D51">
        <w:tc>
          <w:tcPr>
            <w:tcW w:w="3955" w:type="dxa"/>
          </w:tcPr>
          <w:p w14:paraId="30843653" w14:textId="1C0426F9" w:rsidR="00682AA4" w:rsidRPr="00F643DD" w:rsidRDefault="00682AA4" w:rsidP="00682AA4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diễ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iến</w:t>
            </w:r>
            <w:proofErr w:type="spellEnd"/>
            <w:r w:rsidR="00E412EE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="00E412EE">
              <w:rPr>
                <w:rFonts w:ascii="Times New Roman" w:eastAsiaTheme="minorEastAsia" w:hAnsi="Times New Roman" w:cs="Times New Roman"/>
                <w:bCs/>
              </w:rPr>
              <w:t>sau</w:t>
            </w:r>
            <w:proofErr w:type="spellEnd"/>
            <w:r w:rsidR="00E412EE">
              <w:rPr>
                <w:rFonts w:ascii="Times New Roman" w:eastAsiaTheme="minorEastAsia" w:hAnsi="Times New Roman" w:cs="Times New Roman"/>
                <w:bCs/>
              </w:rPr>
              <w:t xml:space="preserve"> 24 </w:t>
            </w:r>
            <w:proofErr w:type="spellStart"/>
            <w:r w:rsidR="00E412EE">
              <w:rPr>
                <w:rFonts w:ascii="Times New Roman" w:eastAsiaTheme="minorEastAsia" w:hAnsi="Times New Roman" w:cs="Times New Roman"/>
                <w:bCs/>
              </w:rPr>
              <w:t>tuầ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- n (%)</w:t>
            </w:r>
          </w:p>
        </w:tc>
        <w:tc>
          <w:tcPr>
            <w:tcW w:w="2250" w:type="dxa"/>
          </w:tcPr>
          <w:p w14:paraId="5B24DE2D" w14:textId="545970D1" w:rsidR="00682AA4" w:rsidRPr="007204E1" w:rsidRDefault="0043144E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86</w:t>
            </w:r>
            <w:r w:rsidR="00682AA4" w:rsidRPr="000E77BF">
              <w:rPr>
                <w:rFonts w:ascii="Times New Roman" w:hAnsi="Times New Roman" w:cs="Times New Roman"/>
                <w:bCs/>
              </w:rPr>
              <w:t xml:space="preserve"> (28.</w:t>
            </w:r>
            <w:r w:rsidRPr="000E77BF">
              <w:rPr>
                <w:rFonts w:ascii="Times New Roman" w:hAnsi="Times New Roman" w:cs="Times New Roman"/>
                <w:bCs/>
              </w:rPr>
              <w:t>5</w:t>
            </w:r>
            <w:r w:rsidR="00682AA4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</w:tcPr>
          <w:p w14:paraId="306C3DE3" w14:textId="011FD180" w:rsidR="00682AA4" w:rsidRPr="007204E1" w:rsidRDefault="00E412EE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9</w:t>
            </w:r>
            <w:r w:rsidR="00682AA4" w:rsidRPr="000E77BF">
              <w:rPr>
                <w:rFonts w:ascii="Times New Roman" w:hAnsi="Times New Roman" w:cs="Times New Roman"/>
                <w:bCs/>
              </w:rPr>
              <w:t>2 (30.</w:t>
            </w:r>
            <w:r w:rsidRPr="000E77BF">
              <w:rPr>
                <w:rFonts w:ascii="Times New Roman" w:hAnsi="Times New Roman" w:cs="Times New Roman"/>
                <w:bCs/>
              </w:rPr>
              <w:t>5</w:t>
            </w:r>
            <w:r w:rsidR="00682AA4" w:rsidRPr="000E77BF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438F09A0" w14:textId="73DD9016" w:rsidR="00682AA4" w:rsidRPr="000E77BF" w:rsidRDefault="00682AA4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71</w:t>
            </w:r>
          </w:p>
        </w:tc>
      </w:tr>
      <w:tr w:rsidR="001F08E1" w:rsidRPr="00F643DD" w14:paraId="17C6C9E2" w14:textId="77777777" w:rsidTr="009F0EF7">
        <w:tc>
          <w:tcPr>
            <w:tcW w:w="3955" w:type="dxa"/>
          </w:tcPr>
          <w:p w14:paraId="6CFDFC28" w14:textId="7362F704" w:rsidR="001F08E1" w:rsidRPr="00F643DD" w:rsidRDefault="001F08E1" w:rsidP="001F08E1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goà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ử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cung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 (%)</w:t>
            </w:r>
          </w:p>
        </w:tc>
        <w:tc>
          <w:tcPr>
            <w:tcW w:w="2250" w:type="dxa"/>
            <w:vAlign w:val="bottom"/>
          </w:tcPr>
          <w:p w14:paraId="66BF6A70" w14:textId="5BCFA38C" w:rsidR="001F08E1" w:rsidRPr="007204E1" w:rsidRDefault="001F08E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6</w:t>
            </w:r>
            <w:r w:rsidR="00922005">
              <w:rPr>
                <w:rFonts w:ascii="Times New Roman" w:hAnsi="Times New Roman" w:cs="Times New Roman"/>
                <w:bCs/>
              </w:rPr>
              <w:t xml:space="preserve"> (1.9)</w:t>
            </w:r>
          </w:p>
        </w:tc>
        <w:tc>
          <w:tcPr>
            <w:tcW w:w="2160" w:type="dxa"/>
            <w:vAlign w:val="bottom"/>
          </w:tcPr>
          <w:p w14:paraId="586337B5" w14:textId="1693F1C7" w:rsidR="001F08E1" w:rsidRPr="007204E1" w:rsidRDefault="001F08E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4</w:t>
            </w:r>
            <w:r w:rsidR="00922005">
              <w:rPr>
                <w:rFonts w:ascii="Times New Roman" w:hAnsi="Times New Roman" w:cs="Times New Roman"/>
                <w:bCs/>
              </w:rPr>
              <w:t xml:space="preserve"> (1.3)</w:t>
            </w:r>
          </w:p>
        </w:tc>
        <w:tc>
          <w:tcPr>
            <w:tcW w:w="1530" w:type="dxa"/>
          </w:tcPr>
          <w:p w14:paraId="715CFF9B" w14:textId="4CE2EB31" w:rsidR="001F08E1" w:rsidRPr="000E77BF" w:rsidRDefault="00C710F9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0E77BF">
              <w:rPr>
                <w:rFonts w:ascii="Times New Roman" w:hAnsi="Times New Roman" w:cs="Times New Roman"/>
                <w:bCs/>
              </w:rPr>
              <w:t>0.749</w:t>
            </w:r>
          </w:p>
        </w:tc>
      </w:tr>
      <w:tr w:rsidR="00A47E42" w:rsidRPr="00F643DD" w14:paraId="154F3BBF" w14:textId="77777777" w:rsidTr="003B493B">
        <w:tc>
          <w:tcPr>
            <w:tcW w:w="3955" w:type="dxa"/>
          </w:tcPr>
          <w:p w14:paraId="0FF24A9A" w14:textId="18FAF025" w:rsidR="00A47E42" w:rsidRPr="00F643DD" w:rsidRDefault="007A1FD5" w:rsidP="00F643DD">
            <w:pPr>
              <w:spacing w:before="120" w:after="120" w:line="360" w:lineRule="auto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Đa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ha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– n (%)</w:t>
            </w:r>
          </w:p>
        </w:tc>
        <w:tc>
          <w:tcPr>
            <w:tcW w:w="2250" w:type="dxa"/>
          </w:tcPr>
          <w:p w14:paraId="5D24AFB7" w14:textId="2F9B5635" w:rsidR="00A47E42" w:rsidRPr="007204E1" w:rsidRDefault="007204E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60</w:t>
            </w:r>
            <w:r w:rsidR="00F04417">
              <w:rPr>
                <w:rFonts w:ascii="Times New Roman" w:hAnsi="Times New Roman" w:cs="Times New Roman"/>
                <w:bCs/>
              </w:rPr>
              <w:t xml:space="preserve"> (19.9)</w:t>
            </w:r>
          </w:p>
        </w:tc>
        <w:tc>
          <w:tcPr>
            <w:tcW w:w="2160" w:type="dxa"/>
          </w:tcPr>
          <w:p w14:paraId="6375DB0A" w14:textId="030B230B" w:rsidR="00A47E42" w:rsidRPr="007204E1" w:rsidRDefault="007204E1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59</w:t>
            </w:r>
            <w:r w:rsidR="00F04417">
              <w:rPr>
                <w:rFonts w:ascii="Times New Roman" w:hAnsi="Times New Roman" w:cs="Times New Roman"/>
                <w:bCs/>
              </w:rPr>
              <w:t xml:space="preserve"> (19.9)</w:t>
            </w:r>
          </w:p>
        </w:tc>
        <w:tc>
          <w:tcPr>
            <w:tcW w:w="1530" w:type="dxa"/>
          </w:tcPr>
          <w:p w14:paraId="3B610D7D" w14:textId="64D197EB" w:rsidR="00A47E42" w:rsidRPr="00390450" w:rsidRDefault="00F04417" w:rsidP="0039045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390450">
              <w:rPr>
                <w:rFonts w:ascii="Times New Roman" w:hAnsi="Times New Roman" w:cs="Times New Roman"/>
                <w:bCs/>
              </w:rPr>
              <w:t>0.95</w:t>
            </w:r>
          </w:p>
        </w:tc>
      </w:tr>
    </w:tbl>
    <w:p w14:paraId="0AF18667" w14:textId="141743CE" w:rsidR="003676AC" w:rsidRPr="00F643DD" w:rsidRDefault="003676AC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5B90E018" w14:textId="5FF1E3A4" w:rsidR="00502E2A" w:rsidRPr="00F643DD" w:rsidRDefault="00502E2A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26235176" w14:textId="6AEF1C42" w:rsidR="003B493B" w:rsidRDefault="003B493B" w:rsidP="00F643DD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i/>
          <w:iCs/>
          <w:lang w:val="vi-VN"/>
        </w:rPr>
      </w:pP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Bảng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>:</w:t>
      </w:r>
      <w:r w:rsidRPr="00F643DD">
        <w:rPr>
          <w:rFonts w:ascii="Times New Roman" w:hAnsi="Times New Roman" w:cs="Times New Roman"/>
          <w:b/>
          <w:bCs/>
          <w:i/>
          <w:iCs/>
          <w:lang w:val="vi-VN"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Phân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tích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hồi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quy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đơn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đa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  <w:lang w:val="vi-VN"/>
        </w:rPr>
        <w:t xml:space="preserve"> biến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lên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kết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quả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thai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  <w:lang w:val="vi-VN"/>
        </w:rPr>
        <w:t xml:space="preserve"> lâm sà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045"/>
      </w:tblGrid>
      <w:tr w:rsidR="00F7582F" w14:paraId="036486D5" w14:textId="77777777" w:rsidTr="00BF47C1">
        <w:tc>
          <w:tcPr>
            <w:tcW w:w="4225" w:type="dxa"/>
          </w:tcPr>
          <w:p w14:paraId="38A24E49" w14:textId="77777777" w:rsidR="00F7582F" w:rsidRDefault="00F7582F" w:rsidP="00F643DD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045" w:type="dxa"/>
          </w:tcPr>
          <w:p w14:paraId="040A7E06" w14:textId="4BFE15E2" w:rsidR="00F7582F" w:rsidRDefault="00F7582F" w:rsidP="00F643DD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ồ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iến</w:t>
            </w:r>
            <w:proofErr w:type="spellEnd"/>
          </w:p>
          <w:p w14:paraId="45A2248E" w14:textId="42A9B827" w:rsidR="00F7582F" w:rsidRPr="00BD1D9F" w:rsidRDefault="00F7582F" w:rsidP="00F643DD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 [95% CI]; p-value</w:t>
            </w:r>
          </w:p>
        </w:tc>
      </w:tr>
      <w:tr w:rsidR="00F7582F" w14:paraId="30166896" w14:textId="77777777" w:rsidTr="00BF47C1">
        <w:tc>
          <w:tcPr>
            <w:tcW w:w="4225" w:type="dxa"/>
          </w:tcPr>
          <w:p w14:paraId="42954A15" w14:textId="3245E0DB" w:rsidR="00F7582F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</w:rPr>
              <w:t>BMI</w:t>
            </w:r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kg/m2)</w:t>
            </w:r>
          </w:p>
        </w:tc>
        <w:tc>
          <w:tcPr>
            <w:tcW w:w="4045" w:type="dxa"/>
            <w:vAlign w:val="bottom"/>
          </w:tcPr>
          <w:p w14:paraId="7447EF82" w14:textId="1D65896D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95 [0.92;10.8]; 0.91</w:t>
            </w:r>
          </w:p>
        </w:tc>
      </w:tr>
      <w:tr w:rsidR="00F7582F" w14:paraId="11361787" w14:textId="77777777" w:rsidTr="00BF47C1">
        <w:tc>
          <w:tcPr>
            <w:tcW w:w="4225" w:type="dxa"/>
          </w:tcPr>
          <w:p w14:paraId="66B719DB" w14:textId="6C833C3A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</w:p>
        </w:tc>
        <w:tc>
          <w:tcPr>
            <w:tcW w:w="4045" w:type="dxa"/>
            <w:vAlign w:val="bottom"/>
          </w:tcPr>
          <w:p w14:paraId="1967DED2" w14:textId="6D8C768C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7 [0.68;1.4]; 0.88</w:t>
            </w:r>
          </w:p>
        </w:tc>
      </w:tr>
      <w:tr w:rsidR="00F7582F" w14:paraId="36B62593" w14:textId="77777777" w:rsidTr="00BF47C1">
        <w:tc>
          <w:tcPr>
            <w:tcW w:w="4225" w:type="dxa"/>
          </w:tcPr>
          <w:p w14:paraId="633150DC" w14:textId="03BA3129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Độ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dày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NMTC - mm</w:t>
            </w:r>
          </w:p>
        </w:tc>
        <w:tc>
          <w:tcPr>
            <w:tcW w:w="4045" w:type="dxa"/>
            <w:vAlign w:val="bottom"/>
          </w:tcPr>
          <w:p w14:paraId="75F7F850" w14:textId="5C7AF479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9 [0.91;1.08]; 0.8</w:t>
            </w:r>
          </w:p>
        </w:tc>
      </w:tr>
      <w:tr w:rsidR="00F7582F" w14:paraId="17743A7F" w14:textId="77777777" w:rsidTr="00BF47C1">
        <w:tc>
          <w:tcPr>
            <w:tcW w:w="4225" w:type="dxa"/>
          </w:tcPr>
          <w:p w14:paraId="2E771ADF" w14:textId="422917E9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lastRenderedPageBreak/>
              <w:t>Thờ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gian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vô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sinh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(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háng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4045" w:type="dxa"/>
            <w:vAlign w:val="bottom"/>
          </w:tcPr>
          <w:p w14:paraId="2A4EBB20" w14:textId="3524FD74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9 [0.93;1.05]; 0.68</w:t>
            </w:r>
          </w:p>
        </w:tc>
      </w:tr>
      <w:tr w:rsidR="00F7582F" w14:paraId="4CFAE9F4" w14:textId="77777777" w:rsidTr="00BF47C1">
        <w:tc>
          <w:tcPr>
            <w:tcW w:w="4225" w:type="dxa"/>
            <w:vAlign w:val="bottom"/>
          </w:tcPr>
          <w:p w14:paraId="60F4CC56" w14:textId="28A9300B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chu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kỳ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hất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bạ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rước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đó</w:t>
            </w:r>
            <w:proofErr w:type="spellEnd"/>
          </w:p>
        </w:tc>
        <w:tc>
          <w:tcPr>
            <w:tcW w:w="4045" w:type="dxa"/>
            <w:vAlign w:val="bottom"/>
          </w:tcPr>
          <w:p w14:paraId="2A4FF3E8" w14:textId="787B3938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F7582F" w14:paraId="08DF831B" w14:textId="77777777" w:rsidTr="00BF47C1">
        <w:tc>
          <w:tcPr>
            <w:tcW w:w="4225" w:type="dxa"/>
            <w:vAlign w:val="bottom"/>
          </w:tcPr>
          <w:p w14:paraId="713ABC4D" w14:textId="01B5614E" w:rsidR="00F7582F" w:rsidRPr="00F92AEA" w:rsidRDefault="00F7582F" w:rsidP="0016756C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4045" w:type="dxa"/>
            <w:vAlign w:val="bottom"/>
          </w:tcPr>
          <w:p w14:paraId="7556C9F5" w14:textId="0D77F29B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iếu</w:t>
            </w:r>
            <w:proofErr w:type="spellEnd"/>
          </w:p>
        </w:tc>
      </w:tr>
      <w:tr w:rsidR="00F7582F" w14:paraId="1E33EEEB" w14:textId="77777777" w:rsidTr="00BF47C1">
        <w:tc>
          <w:tcPr>
            <w:tcW w:w="4225" w:type="dxa"/>
            <w:vAlign w:val="bottom"/>
          </w:tcPr>
          <w:p w14:paraId="3F21E44F" w14:textId="26628D2F" w:rsidR="00F7582F" w:rsidRPr="00F92AEA" w:rsidRDefault="00F7582F" w:rsidP="0016756C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4045" w:type="dxa"/>
            <w:vAlign w:val="bottom"/>
          </w:tcPr>
          <w:p w14:paraId="12408A3C" w14:textId="244783E7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.92 [0.4;2.1]; 0.84</w:t>
            </w:r>
          </w:p>
        </w:tc>
      </w:tr>
      <w:tr w:rsidR="00F7582F" w14:paraId="14872C6F" w14:textId="77777777" w:rsidTr="00BF47C1">
        <w:tc>
          <w:tcPr>
            <w:tcW w:w="4225" w:type="dxa"/>
            <w:vAlign w:val="bottom"/>
          </w:tcPr>
          <w:p w14:paraId="4E8710C0" w14:textId="791E17D5" w:rsidR="00F7582F" w:rsidRPr="00F92AEA" w:rsidRDefault="00F7582F" w:rsidP="0016756C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≥5</w:t>
            </w:r>
          </w:p>
        </w:tc>
        <w:tc>
          <w:tcPr>
            <w:tcW w:w="4045" w:type="dxa"/>
            <w:vAlign w:val="bottom"/>
          </w:tcPr>
          <w:p w14:paraId="2E9A6ACC" w14:textId="50EBD01A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.99 [0.64;1.5]; 0.95</w:t>
            </w:r>
          </w:p>
        </w:tc>
      </w:tr>
      <w:tr w:rsidR="00F7582F" w14:paraId="5C9C60B0" w14:textId="77777777" w:rsidTr="00BF47C1">
        <w:tc>
          <w:tcPr>
            <w:tcW w:w="4225" w:type="dxa"/>
            <w:vAlign w:val="bottom"/>
          </w:tcPr>
          <w:p w14:paraId="50EE0297" w14:textId="7860BB57" w:rsidR="00F7582F" w:rsidRPr="00F92AEA" w:rsidRDefault="00F7582F" w:rsidP="00F92AEA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ốt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đã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chuyển thất bại trước đó</w:t>
            </w:r>
          </w:p>
        </w:tc>
        <w:tc>
          <w:tcPr>
            <w:tcW w:w="4045" w:type="dxa"/>
            <w:vAlign w:val="bottom"/>
          </w:tcPr>
          <w:p w14:paraId="55E64999" w14:textId="1AEBF9AD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1 [0.85;0.96]; 0.001</w:t>
            </w:r>
          </w:p>
        </w:tc>
      </w:tr>
    </w:tbl>
    <w:p w14:paraId="2D971438" w14:textId="77777777" w:rsidR="00F04417" w:rsidRPr="00F643DD" w:rsidRDefault="00F04417" w:rsidP="00F643DD">
      <w:pPr>
        <w:spacing w:before="120" w:after="120" w:line="360" w:lineRule="auto"/>
        <w:jc w:val="center"/>
        <w:rPr>
          <w:rFonts w:ascii="Times New Roman" w:hAnsi="Times New Roman" w:cs="Times New Roman"/>
          <w:lang w:val="vi-VN"/>
        </w:rPr>
      </w:pPr>
    </w:p>
    <w:sectPr w:rsidR="00F04417" w:rsidRPr="00F643DD" w:rsidSect="0011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C0A8E"/>
    <w:multiLevelType w:val="hybridMultilevel"/>
    <w:tmpl w:val="04849936"/>
    <w:lvl w:ilvl="0" w:tplc="760070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C69D5"/>
    <w:multiLevelType w:val="hybridMultilevel"/>
    <w:tmpl w:val="B442D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6A14C4"/>
    <w:multiLevelType w:val="hybridMultilevel"/>
    <w:tmpl w:val="E5E8B19C"/>
    <w:lvl w:ilvl="0" w:tplc="6AF0E7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7780593">
    <w:abstractNumId w:val="0"/>
  </w:num>
  <w:num w:numId="2" w16cid:durableId="520047010">
    <w:abstractNumId w:val="1"/>
  </w:num>
  <w:num w:numId="3" w16cid:durableId="18499798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zMwsDA2Mja2MDJR0lEKTi0uzszPAykwqgUAREqR6ywAAAA="/>
  </w:docVars>
  <w:rsids>
    <w:rsidRoot w:val="0092212A"/>
    <w:rsid w:val="0002479A"/>
    <w:rsid w:val="00033684"/>
    <w:rsid w:val="000345A7"/>
    <w:rsid w:val="00037141"/>
    <w:rsid w:val="000541E8"/>
    <w:rsid w:val="000552F3"/>
    <w:rsid w:val="000561A8"/>
    <w:rsid w:val="00056753"/>
    <w:rsid w:val="00081738"/>
    <w:rsid w:val="00081E94"/>
    <w:rsid w:val="00087CE2"/>
    <w:rsid w:val="000C3F7B"/>
    <w:rsid w:val="000C41F6"/>
    <w:rsid w:val="000E77BF"/>
    <w:rsid w:val="000F3904"/>
    <w:rsid w:val="001064F7"/>
    <w:rsid w:val="00114466"/>
    <w:rsid w:val="00147E2E"/>
    <w:rsid w:val="00162F0E"/>
    <w:rsid w:val="0016756C"/>
    <w:rsid w:val="00170059"/>
    <w:rsid w:val="001713FB"/>
    <w:rsid w:val="00172617"/>
    <w:rsid w:val="001825C0"/>
    <w:rsid w:val="001A5150"/>
    <w:rsid w:val="001C08D5"/>
    <w:rsid w:val="001C30ED"/>
    <w:rsid w:val="001C503E"/>
    <w:rsid w:val="001F08E1"/>
    <w:rsid w:val="0020461A"/>
    <w:rsid w:val="002133BD"/>
    <w:rsid w:val="002330C3"/>
    <w:rsid w:val="00240315"/>
    <w:rsid w:val="0024411D"/>
    <w:rsid w:val="00244E42"/>
    <w:rsid w:val="00252899"/>
    <w:rsid w:val="002569FA"/>
    <w:rsid w:val="00256A91"/>
    <w:rsid w:val="0025796E"/>
    <w:rsid w:val="00266248"/>
    <w:rsid w:val="0027323B"/>
    <w:rsid w:val="002B0C1A"/>
    <w:rsid w:val="002B7DE7"/>
    <w:rsid w:val="002C6A6E"/>
    <w:rsid w:val="002D1592"/>
    <w:rsid w:val="002D3983"/>
    <w:rsid w:val="002E12D5"/>
    <w:rsid w:val="0030444E"/>
    <w:rsid w:val="00304B1D"/>
    <w:rsid w:val="00315C51"/>
    <w:rsid w:val="00323C85"/>
    <w:rsid w:val="0032556B"/>
    <w:rsid w:val="0033166E"/>
    <w:rsid w:val="00357E7A"/>
    <w:rsid w:val="00361595"/>
    <w:rsid w:val="003676AC"/>
    <w:rsid w:val="00373C73"/>
    <w:rsid w:val="003765DC"/>
    <w:rsid w:val="003806B5"/>
    <w:rsid w:val="00390450"/>
    <w:rsid w:val="003927EC"/>
    <w:rsid w:val="003B031E"/>
    <w:rsid w:val="003B493B"/>
    <w:rsid w:val="003B4F9A"/>
    <w:rsid w:val="003D7F07"/>
    <w:rsid w:val="003F7B56"/>
    <w:rsid w:val="00420227"/>
    <w:rsid w:val="0043144E"/>
    <w:rsid w:val="004651F5"/>
    <w:rsid w:val="00483292"/>
    <w:rsid w:val="004A30EB"/>
    <w:rsid w:val="004A5D32"/>
    <w:rsid w:val="004D5FB7"/>
    <w:rsid w:val="004D6D08"/>
    <w:rsid w:val="004D7494"/>
    <w:rsid w:val="004E1767"/>
    <w:rsid w:val="004E3C03"/>
    <w:rsid w:val="004E445A"/>
    <w:rsid w:val="004F1465"/>
    <w:rsid w:val="00500B2F"/>
    <w:rsid w:val="00502E2A"/>
    <w:rsid w:val="005257F2"/>
    <w:rsid w:val="005476BC"/>
    <w:rsid w:val="0056470B"/>
    <w:rsid w:val="005808A2"/>
    <w:rsid w:val="0058528F"/>
    <w:rsid w:val="005A22CB"/>
    <w:rsid w:val="005D3E7A"/>
    <w:rsid w:val="005D53FF"/>
    <w:rsid w:val="00605EAE"/>
    <w:rsid w:val="00645381"/>
    <w:rsid w:val="00657048"/>
    <w:rsid w:val="00680F61"/>
    <w:rsid w:val="006815F5"/>
    <w:rsid w:val="00682AA4"/>
    <w:rsid w:val="00684657"/>
    <w:rsid w:val="006877A3"/>
    <w:rsid w:val="00692C15"/>
    <w:rsid w:val="006A6ADF"/>
    <w:rsid w:val="006B58B8"/>
    <w:rsid w:val="006C21F7"/>
    <w:rsid w:val="006D54BB"/>
    <w:rsid w:val="006E7FC1"/>
    <w:rsid w:val="006F054F"/>
    <w:rsid w:val="0071472F"/>
    <w:rsid w:val="007204E1"/>
    <w:rsid w:val="00723827"/>
    <w:rsid w:val="00751F8A"/>
    <w:rsid w:val="00757873"/>
    <w:rsid w:val="0078056B"/>
    <w:rsid w:val="007821B7"/>
    <w:rsid w:val="007A1FD5"/>
    <w:rsid w:val="007B7832"/>
    <w:rsid w:val="007C4FFA"/>
    <w:rsid w:val="007F79E5"/>
    <w:rsid w:val="00802BF7"/>
    <w:rsid w:val="008055A7"/>
    <w:rsid w:val="00837BC2"/>
    <w:rsid w:val="0085188F"/>
    <w:rsid w:val="00857020"/>
    <w:rsid w:val="00864197"/>
    <w:rsid w:val="00876941"/>
    <w:rsid w:val="008A05FA"/>
    <w:rsid w:val="008C1D03"/>
    <w:rsid w:val="008C434D"/>
    <w:rsid w:val="008E6A5F"/>
    <w:rsid w:val="008F0F7A"/>
    <w:rsid w:val="008F78E5"/>
    <w:rsid w:val="00902FCB"/>
    <w:rsid w:val="00912C50"/>
    <w:rsid w:val="00922005"/>
    <w:rsid w:val="0092212A"/>
    <w:rsid w:val="0092321E"/>
    <w:rsid w:val="00926C3A"/>
    <w:rsid w:val="00950D81"/>
    <w:rsid w:val="00981A49"/>
    <w:rsid w:val="00982B85"/>
    <w:rsid w:val="009937DB"/>
    <w:rsid w:val="009975E6"/>
    <w:rsid w:val="00997911"/>
    <w:rsid w:val="009A7DAA"/>
    <w:rsid w:val="009B3FE4"/>
    <w:rsid w:val="009C2C56"/>
    <w:rsid w:val="009C3C4D"/>
    <w:rsid w:val="009E44AA"/>
    <w:rsid w:val="009E636A"/>
    <w:rsid w:val="00A02A00"/>
    <w:rsid w:val="00A34993"/>
    <w:rsid w:val="00A47E42"/>
    <w:rsid w:val="00A52E8A"/>
    <w:rsid w:val="00A80711"/>
    <w:rsid w:val="00A81A3C"/>
    <w:rsid w:val="00AA3FCA"/>
    <w:rsid w:val="00AA7028"/>
    <w:rsid w:val="00AC2E25"/>
    <w:rsid w:val="00AD714F"/>
    <w:rsid w:val="00AE3E93"/>
    <w:rsid w:val="00AF12A1"/>
    <w:rsid w:val="00AF411C"/>
    <w:rsid w:val="00B41336"/>
    <w:rsid w:val="00B46A8B"/>
    <w:rsid w:val="00B548A7"/>
    <w:rsid w:val="00B7094C"/>
    <w:rsid w:val="00B734BB"/>
    <w:rsid w:val="00BB332B"/>
    <w:rsid w:val="00BC204F"/>
    <w:rsid w:val="00BD1D9F"/>
    <w:rsid w:val="00BD3B1E"/>
    <w:rsid w:val="00BD4DB5"/>
    <w:rsid w:val="00BE4948"/>
    <w:rsid w:val="00BE7C38"/>
    <w:rsid w:val="00BF47C1"/>
    <w:rsid w:val="00C11ABE"/>
    <w:rsid w:val="00C1755F"/>
    <w:rsid w:val="00C21CB7"/>
    <w:rsid w:val="00C27A41"/>
    <w:rsid w:val="00C34246"/>
    <w:rsid w:val="00C429C4"/>
    <w:rsid w:val="00C710F9"/>
    <w:rsid w:val="00C755D1"/>
    <w:rsid w:val="00C75CB3"/>
    <w:rsid w:val="00C81F4F"/>
    <w:rsid w:val="00CA7688"/>
    <w:rsid w:val="00CB1F6A"/>
    <w:rsid w:val="00CB528D"/>
    <w:rsid w:val="00CD6B1E"/>
    <w:rsid w:val="00CE7D83"/>
    <w:rsid w:val="00CF1F5B"/>
    <w:rsid w:val="00CF71E4"/>
    <w:rsid w:val="00D0027E"/>
    <w:rsid w:val="00D419E6"/>
    <w:rsid w:val="00D55463"/>
    <w:rsid w:val="00D744B7"/>
    <w:rsid w:val="00D801D1"/>
    <w:rsid w:val="00D85A26"/>
    <w:rsid w:val="00DA6EEA"/>
    <w:rsid w:val="00DC2029"/>
    <w:rsid w:val="00DE045E"/>
    <w:rsid w:val="00DE0A07"/>
    <w:rsid w:val="00E00F37"/>
    <w:rsid w:val="00E11372"/>
    <w:rsid w:val="00E2722A"/>
    <w:rsid w:val="00E40CE8"/>
    <w:rsid w:val="00E412EE"/>
    <w:rsid w:val="00E43D5E"/>
    <w:rsid w:val="00E44211"/>
    <w:rsid w:val="00E65293"/>
    <w:rsid w:val="00E7561A"/>
    <w:rsid w:val="00E773E7"/>
    <w:rsid w:val="00E854F5"/>
    <w:rsid w:val="00EA48D0"/>
    <w:rsid w:val="00EB1487"/>
    <w:rsid w:val="00EB5E49"/>
    <w:rsid w:val="00EE612F"/>
    <w:rsid w:val="00EF667F"/>
    <w:rsid w:val="00EF6ADF"/>
    <w:rsid w:val="00F04417"/>
    <w:rsid w:val="00F26A4B"/>
    <w:rsid w:val="00F33E0A"/>
    <w:rsid w:val="00F37B11"/>
    <w:rsid w:val="00F57AE5"/>
    <w:rsid w:val="00F6063E"/>
    <w:rsid w:val="00F643DD"/>
    <w:rsid w:val="00F64A3B"/>
    <w:rsid w:val="00F671D6"/>
    <w:rsid w:val="00F75544"/>
    <w:rsid w:val="00F7582F"/>
    <w:rsid w:val="00F75D9E"/>
    <w:rsid w:val="00F92AEA"/>
    <w:rsid w:val="00FA3D8D"/>
    <w:rsid w:val="00FB3540"/>
    <w:rsid w:val="00FD6718"/>
    <w:rsid w:val="00FE4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D0D2D"/>
  <w15:chartTrackingRefBased/>
  <w15:docId w15:val="{336DE425-A29C-6748-BEC2-3F7C6F4CA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B0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0C1A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0C1A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2B0C1A"/>
    <w:pPr>
      <w:ind w:left="720"/>
      <w:contextualSpacing/>
    </w:pPr>
  </w:style>
  <w:style w:type="table" w:styleId="TableGrid">
    <w:name w:val="Table Grid"/>
    <w:basedOn w:val="TableNormal"/>
    <w:uiPriority w:val="59"/>
    <w:rsid w:val="009E6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9E6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2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 Nhật Anh</dc:creator>
  <cp:keywords/>
  <dc:description/>
  <cp:lastModifiedBy>Duy Nguyen-Le</cp:lastModifiedBy>
  <cp:revision>32</cp:revision>
  <dcterms:created xsi:type="dcterms:W3CDTF">2022-06-20T10:23:00Z</dcterms:created>
  <dcterms:modified xsi:type="dcterms:W3CDTF">2022-06-21T07:36:00Z</dcterms:modified>
</cp:coreProperties>
</file>